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4B985E" w14:textId="77777777" w:rsidR="00C431BA" w:rsidRDefault="00C431BA" w:rsidP="008E5FEC">
      <w:pPr>
        <w:spacing w:line="240" w:lineRule="auto"/>
        <w:jc w:val="center"/>
        <w:rPr>
          <w:rFonts w:ascii="Arial" w:hAnsi="Arial" w:cs="Arial"/>
          <w:sz w:val="44"/>
          <w:szCs w:val="44"/>
        </w:rPr>
      </w:pPr>
    </w:p>
    <w:p w14:paraId="44F2B451" w14:textId="7DF9FC28" w:rsidR="00A17003" w:rsidRDefault="00A17003" w:rsidP="008E5FEC">
      <w:pPr>
        <w:spacing w:line="240" w:lineRule="auto"/>
        <w:jc w:val="center"/>
        <w:rPr>
          <w:rFonts w:ascii="Arial" w:hAnsi="Arial" w:cs="Arial"/>
          <w:sz w:val="44"/>
          <w:szCs w:val="44"/>
        </w:rPr>
      </w:pPr>
      <w:r w:rsidRPr="00A17003">
        <w:rPr>
          <w:rFonts w:ascii="Arial" w:hAnsi="Arial" w:cs="Arial"/>
          <w:sz w:val="44"/>
          <w:szCs w:val="44"/>
        </w:rPr>
        <w:t xml:space="preserve">Závěrečná práce </w:t>
      </w:r>
    </w:p>
    <w:p w14:paraId="0CABD316" w14:textId="77777777" w:rsidR="00664D8F" w:rsidRDefault="00664D8F" w:rsidP="008E5FEC">
      <w:pPr>
        <w:spacing w:line="240" w:lineRule="auto"/>
        <w:jc w:val="center"/>
        <w:rPr>
          <w:rFonts w:ascii="Arial" w:hAnsi="Arial" w:cs="Arial"/>
          <w:sz w:val="44"/>
          <w:szCs w:val="44"/>
        </w:rPr>
      </w:pPr>
    </w:p>
    <w:p w14:paraId="18B4F121" w14:textId="348A6BF2" w:rsidR="00A17003" w:rsidRDefault="00A17003" w:rsidP="008E5FEC">
      <w:pPr>
        <w:spacing w:line="240" w:lineRule="auto"/>
        <w:jc w:val="center"/>
        <w:rPr>
          <w:rFonts w:ascii="Arial" w:hAnsi="Arial" w:cs="Arial"/>
          <w:sz w:val="56"/>
          <w:szCs w:val="56"/>
        </w:rPr>
      </w:pPr>
      <w:r w:rsidRPr="00A17003">
        <w:rPr>
          <w:rFonts w:ascii="Arial" w:hAnsi="Arial" w:cs="Arial"/>
          <w:sz w:val="56"/>
          <w:szCs w:val="56"/>
        </w:rPr>
        <w:t>TRENÉR</w:t>
      </w:r>
      <w:r>
        <w:rPr>
          <w:rFonts w:ascii="Arial" w:hAnsi="Arial" w:cs="Arial"/>
          <w:sz w:val="56"/>
          <w:szCs w:val="56"/>
        </w:rPr>
        <w:t xml:space="preserve"> – III</w:t>
      </w:r>
      <w:r w:rsidRPr="00A17003">
        <w:rPr>
          <w:rFonts w:ascii="Arial" w:hAnsi="Arial" w:cs="Arial"/>
          <w:sz w:val="56"/>
          <w:szCs w:val="56"/>
        </w:rPr>
        <w:t>. TŘÍDY</w:t>
      </w:r>
    </w:p>
    <w:p w14:paraId="3D5BE02B" w14:textId="0412B547" w:rsidR="001A3CE2" w:rsidRPr="001A3CE2" w:rsidRDefault="00D82E4A" w:rsidP="008E5FEC">
      <w:pPr>
        <w:spacing w:line="240" w:lineRule="auto"/>
        <w:jc w:val="center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Podvodní hokej</w:t>
      </w:r>
    </w:p>
    <w:p w14:paraId="35B18438" w14:textId="4B94C997" w:rsidR="00B93FCB" w:rsidRDefault="00B93FCB" w:rsidP="008E5FEC">
      <w:pPr>
        <w:spacing w:line="240" w:lineRule="auto"/>
        <w:jc w:val="center"/>
        <w:rPr>
          <w:rFonts w:ascii="Arial" w:hAnsi="Arial" w:cs="Arial"/>
          <w:sz w:val="56"/>
          <w:szCs w:val="56"/>
        </w:rPr>
      </w:pPr>
    </w:p>
    <w:p w14:paraId="64473C94" w14:textId="77777777" w:rsidR="00B93FCB" w:rsidRDefault="00B93FCB" w:rsidP="008E5FEC">
      <w:pPr>
        <w:spacing w:line="240" w:lineRule="auto"/>
        <w:rPr>
          <w:rFonts w:ascii="Arial" w:hAnsi="Arial" w:cs="Arial"/>
          <w:sz w:val="56"/>
          <w:szCs w:val="56"/>
        </w:rPr>
      </w:pPr>
    </w:p>
    <w:p w14:paraId="250E7155" w14:textId="1378AAE6" w:rsidR="00B93FCB" w:rsidRPr="00D82E4A" w:rsidRDefault="00D82E4A" w:rsidP="00C431BA">
      <w:pPr>
        <w:spacing w:line="240" w:lineRule="auto"/>
        <w:jc w:val="center"/>
        <w:rPr>
          <w:rFonts w:ascii="Arial" w:hAnsi="Arial" w:cs="Arial"/>
          <w:b/>
          <w:bCs/>
          <w:sz w:val="72"/>
          <w:szCs w:val="72"/>
          <w:shd w:val="clear" w:color="auto" w:fill="FFFFFF"/>
        </w:rPr>
      </w:pPr>
      <w:r w:rsidRPr="00D82E4A">
        <w:rPr>
          <w:rFonts w:ascii="Arial" w:hAnsi="Arial" w:cs="Arial"/>
          <w:b/>
          <w:bCs/>
          <w:sz w:val="72"/>
          <w:szCs w:val="72"/>
          <w:shd w:val="clear" w:color="auto" w:fill="FFFFFF"/>
        </w:rPr>
        <w:t>Název práce</w:t>
      </w:r>
    </w:p>
    <w:p w14:paraId="25BB2CDD" w14:textId="2DFC50B5" w:rsidR="00A17003" w:rsidRDefault="00A17003" w:rsidP="008E5FEC">
      <w:pPr>
        <w:pStyle w:val="Nadpis1"/>
        <w:spacing w:line="240" w:lineRule="auto"/>
        <w:rPr>
          <w:rFonts w:ascii="Arial" w:hAnsi="Arial" w:cs="Arial"/>
          <w:shd w:val="clear" w:color="auto" w:fill="FFFFFF"/>
        </w:rPr>
      </w:pPr>
    </w:p>
    <w:p w14:paraId="43B0FBF5" w14:textId="491EE12A" w:rsidR="00A17003" w:rsidRPr="00A17003" w:rsidRDefault="00A17003" w:rsidP="008E5FEC">
      <w:pPr>
        <w:spacing w:line="240" w:lineRule="auto"/>
      </w:pPr>
    </w:p>
    <w:p w14:paraId="7D38AF1A" w14:textId="77777777" w:rsidR="00A17003" w:rsidRPr="00A17003" w:rsidRDefault="00A17003" w:rsidP="008E5FEC">
      <w:pPr>
        <w:spacing w:line="240" w:lineRule="auto"/>
      </w:pPr>
    </w:p>
    <w:p w14:paraId="350584DA" w14:textId="7482E516" w:rsidR="00C07277" w:rsidRDefault="00C07277" w:rsidP="008E5FEC">
      <w:pPr>
        <w:spacing w:line="240" w:lineRule="auto"/>
        <w:rPr>
          <w:rFonts w:ascii="Arial" w:hAnsi="Arial" w:cs="Arial"/>
        </w:rPr>
      </w:pPr>
    </w:p>
    <w:p w14:paraId="5C9B6A0D" w14:textId="514049EA" w:rsidR="00D82E4A" w:rsidRDefault="00D82E4A" w:rsidP="008E5FEC">
      <w:pPr>
        <w:spacing w:line="240" w:lineRule="auto"/>
        <w:rPr>
          <w:rFonts w:ascii="Arial" w:hAnsi="Arial" w:cs="Arial"/>
        </w:rPr>
      </w:pPr>
    </w:p>
    <w:p w14:paraId="2A608401" w14:textId="53B4E6B7" w:rsidR="00D82E4A" w:rsidRDefault="00D82E4A" w:rsidP="008E5FEC">
      <w:pPr>
        <w:spacing w:line="240" w:lineRule="auto"/>
        <w:rPr>
          <w:rFonts w:ascii="Arial" w:hAnsi="Arial" w:cs="Arial"/>
        </w:rPr>
      </w:pPr>
    </w:p>
    <w:p w14:paraId="5E03D7D7" w14:textId="547C3962" w:rsidR="00D82E4A" w:rsidRDefault="00D82E4A" w:rsidP="008E5FEC">
      <w:pPr>
        <w:spacing w:line="240" w:lineRule="auto"/>
        <w:rPr>
          <w:rFonts w:ascii="Arial" w:hAnsi="Arial" w:cs="Arial"/>
        </w:rPr>
      </w:pPr>
    </w:p>
    <w:p w14:paraId="3CB23C1E" w14:textId="1CB92ABC" w:rsidR="00D82E4A" w:rsidRDefault="00D82E4A" w:rsidP="008E5FEC">
      <w:pPr>
        <w:spacing w:line="240" w:lineRule="auto"/>
        <w:rPr>
          <w:rFonts w:ascii="Arial" w:hAnsi="Arial" w:cs="Arial"/>
        </w:rPr>
      </w:pPr>
    </w:p>
    <w:p w14:paraId="06A92DFD" w14:textId="23560586" w:rsidR="00D82E4A" w:rsidRDefault="00D82E4A" w:rsidP="008E5FEC">
      <w:pPr>
        <w:spacing w:line="240" w:lineRule="auto"/>
        <w:rPr>
          <w:rFonts w:ascii="Arial" w:hAnsi="Arial" w:cs="Arial"/>
        </w:rPr>
      </w:pPr>
    </w:p>
    <w:p w14:paraId="361EAB84" w14:textId="51A6A584" w:rsidR="00D82E4A" w:rsidRDefault="00D82E4A" w:rsidP="008E5FEC">
      <w:pPr>
        <w:spacing w:line="240" w:lineRule="auto"/>
        <w:rPr>
          <w:rFonts w:ascii="Arial" w:hAnsi="Arial" w:cs="Arial"/>
        </w:rPr>
      </w:pPr>
    </w:p>
    <w:p w14:paraId="6FDC8DC2" w14:textId="77777777" w:rsidR="00D82E4A" w:rsidRPr="00A17003" w:rsidRDefault="00D82E4A" w:rsidP="008E5FEC">
      <w:pPr>
        <w:spacing w:line="240" w:lineRule="auto"/>
        <w:rPr>
          <w:rFonts w:ascii="Arial" w:hAnsi="Arial" w:cs="Arial"/>
        </w:rPr>
      </w:pPr>
    </w:p>
    <w:p w14:paraId="6C0FC096" w14:textId="5E46649E" w:rsidR="00C07277" w:rsidRPr="00A17003" w:rsidRDefault="00C07277" w:rsidP="008E5FEC">
      <w:pPr>
        <w:spacing w:line="240" w:lineRule="auto"/>
        <w:rPr>
          <w:rFonts w:ascii="Arial" w:hAnsi="Arial" w:cs="Arial"/>
        </w:rPr>
      </w:pPr>
    </w:p>
    <w:p w14:paraId="718A0FC2" w14:textId="446885EC" w:rsidR="00C07277" w:rsidRDefault="00C07277" w:rsidP="008E5FEC">
      <w:pPr>
        <w:spacing w:line="240" w:lineRule="auto"/>
        <w:rPr>
          <w:rFonts w:ascii="Arial" w:hAnsi="Arial" w:cs="Arial"/>
        </w:rPr>
      </w:pPr>
    </w:p>
    <w:p w14:paraId="45901E90" w14:textId="78E693F6" w:rsidR="00664D8F" w:rsidRDefault="00D82E4A" w:rsidP="008E5FEC">
      <w:pPr>
        <w:spacing w:line="240" w:lineRule="auto"/>
        <w:rPr>
          <w:rFonts w:ascii="Arial" w:hAnsi="Arial" w:cs="Arial"/>
        </w:rPr>
      </w:pPr>
      <w:r>
        <w:rPr>
          <w:noProof/>
          <w:lang w:eastAsia="cs-CZ"/>
        </w:rPr>
        <w:drawing>
          <wp:anchor distT="0" distB="0" distL="114300" distR="114300" simplePos="0" relativeHeight="251659264" behindDoc="0" locked="0" layoutInCell="1" allowOverlap="1" wp14:anchorId="4D0DD77F" wp14:editId="71CA3CBF">
            <wp:simplePos x="0" y="0"/>
            <wp:positionH relativeFrom="margin">
              <wp:posOffset>5213986</wp:posOffset>
            </wp:positionH>
            <wp:positionV relativeFrom="paragraph">
              <wp:posOffset>69215</wp:posOffset>
            </wp:positionV>
            <wp:extent cx="655320" cy="927529"/>
            <wp:effectExtent l="0" t="2540" r="8890" b="8890"/>
            <wp:wrapNone/>
            <wp:docPr id="2" name="Obráze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Obrázek 1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" r="53539" b="18162"/>
                    <a:stretch/>
                  </pic:blipFill>
                  <pic:spPr bwMode="auto">
                    <a:xfrm rot="16200000">
                      <a:off x="0" y="0"/>
                      <a:ext cx="655320" cy="92752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FF65990" w14:textId="77777777" w:rsidR="00664D8F" w:rsidRPr="00A17003" w:rsidRDefault="00664D8F" w:rsidP="008E5FEC">
      <w:pPr>
        <w:spacing w:line="240" w:lineRule="auto"/>
        <w:rPr>
          <w:rFonts w:ascii="Arial" w:hAnsi="Arial" w:cs="Arial"/>
        </w:rPr>
      </w:pPr>
    </w:p>
    <w:p w14:paraId="0B8B4A37" w14:textId="7AF5950E" w:rsidR="00C07277" w:rsidRPr="00A17003" w:rsidRDefault="00C07277" w:rsidP="008E5FEC">
      <w:pPr>
        <w:spacing w:line="240" w:lineRule="auto"/>
        <w:rPr>
          <w:rFonts w:ascii="Arial" w:hAnsi="Arial" w:cs="Arial"/>
        </w:rPr>
      </w:pPr>
    </w:p>
    <w:p w14:paraId="2BEEC51D" w14:textId="3E67B05F" w:rsidR="00C07277" w:rsidRPr="00A17003" w:rsidRDefault="00C07277" w:rsidP="008E5FEC">
      <w:pPr>
        <w:spacing w:line="240" w:lineRule="auto"/>
        <w:rPr>
          <w:rFonts w:ascii="Arial" w:hAnsi="Arial" w:cs="Arial"/>
        </w:rPr>
      </w:pPr>
    </w:p>
    <w:p w14:paraId="3CD8A0C2" w14:textId="3D332235" w:rsidR="00C07277" w:rsidRPr="00664D8F" w:rsidRDefault="00664D8F" w:rsidP="008E5FEC">
      <w:pPr>
        <w:spacing w:line="240" w:lineRule="auto"/>
        <w:jc w:val="right"/>
        <w:rPr>
          <w:rFonts w:ascii="Arial" w:hAnsi="Arial" w:cs="Arial"/>
          <w:sz w:val="32"/>
          <w:szCs w:val="32"/>
        </w:rPr>
      </w:pPr>
      <w:r w:rsidRPr="00664D8F">
        <w:rPr>
          <w:rFonts w:ascii="Arial" w:hAnsi="Arial" w:cs="Arial"/>
          <w:sz w:val="32"/>
          <w:szCs w:val="32"/>
        </w:rPr>
        <w:t xml:space="preserve">Vypracoval: </w:t>
      </w:r>
      <w:r w:rsidR="00D82E4A">
        <w:rPr>
          <w:rFonts w:ascii="Arial" w:hAnsi="Arial" w:cs="Arial"/>
          <w:sz w:val="32"/>
          <w:szCs w:val="32"/>
        </w:rPr>
        <w:t>Příjmení a jméno</w:t>
      </w:r>
    </w:p>
    <w:p w14:paraId="444CC239" w14:textId="65309BBB" w:rsidR="00C07277" w:rsidRPr="00FA0389" w:rsidRDefault="00664D8F" w:rsidP="008E5FEC">
      <w:pPr>
        <w:spacing w:line="240" w:lineRule="auto"/>
        <w:jc w:val="right"/>
        <w:rPr>
          <w:rFonts w:ascii="Arial" w:hAnsi="Arial" w:cs="Arial"/>
          <w:sz w:val="32"/>
          <w:szCs w:val="32"/>
        </w:rPr>
      </w:pPr>
      <w:r w:rsidRPr="00664D8F">
        <w:rPr>
          <w:rFonts w:ascii="Arial" w:hAnsi="Arial" w:cs="Arial"/>
          <w:sz w:val="32"/>
          <w:szCs w:val="32"/>
        </w:rPr>
        <w:t xml:space="preserve">Datum: </w:t>
      </w:r>
      <w:proofErr w:type="spellStart"/>
      <w:r w:rsidR="00D82E4A">
        <w:rPr>
          <w:rFonts w:ascii="Arial" w:hAnsi="Arial" w:cs="Arial"/>
          <w:sz w:val="32"/>
          <w:szCs w:val="32"/>
        </w:rPr>
        <w:t>xx</w:t>
      </w:r>
      <w:proofErr w:type="spellEnd"/>
      <w:r w:rsidRPr="00664D8F">
        <w:rPr>
          <w:rFonts w:ascii="Arial" w:hAnsi="Arial" w:cs="Arial"/>
          <w:sz w:val="32"/>
          <w:szCs w:val="32"/>
        </w:rPr>
        <w:t>.</w:t>
      </w:r>
      <w:r w:rsidR="00B93664">
        <w:rPr>
          <w:rFonts w:ascii="Arial" w:hAnsi="Arial" w:cs="Arial"/>
          <w:sz w:val="32"/>
          <w:szCs w:val="32"/>
        </w:rPr>
        <w:t xml:space="preserve"> </w:t>
      </w:r>
      <w:proofErr w:type="spellStart"/>
      <w:r w:rsidR="00D82E4A">
        <w:rPr>
          <w:rFonts w:ascii="Arial" w:hAnsi="Arial" w:cs="Arial"/>
          <w:sz w:val="32"/>
          <w:szCs w:val="32"/>
        </w:rPr>
        <w:t>xx</w:t>
      </w:r>
      <w:proofErr w:type="spellEnd"/>
      <w:r w:rsidRPr="00664D8F">
        <w:rPr>
          <w:rFonts w:ascii="Arial" w:hAnsi="Arial" w:cs="Arial"/>
          <w:sz w:val="32"/>
          <w:szCs w:val="32"/>
        </w:rPr>
        <w:t>.</w:t>
      </w:r>
      <w:r w:rsidR="00B93664">
        <w:rPr>
          <w:rFonts w:ascii="Arial" w:hAnsi="Arial" w:cs="Arial"/>
          <w:sz w:val="32"/>
          <w:szCs w:val="32"/>
        </w:rPr>
        <w:t xml:space="preserve"> </w:t>
      </w:r>
      <w:r w:rsidRPr="00664D8F">
        <w:rPr>
          <w:rFonts w:ascii="Arial" w:hAnsi="Arial" w:cs="Arial"/>
          <w:sz w:val="32"/>
          <w:szCs w:val="32"/>
        </w:rPr>
        <w:t>202</w:t>
      </w:r>
      <w:r w:rsidR="00D82E4A">
        <w:rPr>
          <w:rFonts w:ascii="Arial" w:hAnsi="Arial" w:cs="Arial"/>
          <w:sz w:val="32"/>
          <w:szCs w:val="32"/>
        </w:rPr>
        <w:t>3</w:t>
      </w:r>
      <w:r w:rsidR="00FA0389">
        <w:rPr>
          <w:rFonts w:ascii="Arial" w:hAnsi="Arial" w:cs="Arial"/>
          <w:sz w:val="32"/>
          <w:szCs w:val="32"/>
        </w:rPr>
        <w:br w:type="page"/>
      </w:r>
    </w:p>
    <w:p w14:paraId="258C3D6C" w14:textId="77777777" w:rsidR="00FA0389" w:rsidRDefault="00FA0389" w:rsidP="00952C3B">
      <w:pPr>
        <w:pStyle w:val="Nadpis2"/>
        <w:rPr>
          <w:rFonts w:ascii="Arial" w:hAnsi="Arial" w:cs="Arial"/>
        </w:rPr>
        <w:sectPr w:rsidR="00FA0389" w:rsidSect="00FA0389">
          <w:footerReference w:type="default" r:id="rId9"/>
          <w:pgSz w:w="11906" w:h="16838"/>
          <w:pgMar w:top="1417" w:right="1133" w:bottom="1417" w:left="1134" w:header="708" w:footer="708" w:gutter="0"/>
          <w:cols w:space="708"/>
          <w:titlePg/>
          <w:docGrid w:linePitch="360"/>
        </w:sectPr>
      </w:pPr>
    </w:p>
    <w:p w14:paraId="26C8C196" w14:textId="2521DC9E" w:rsidR="007A0463" w:rsidRDefault="007A0463" w:rsidP="00952C3B">
      <w:pPr>
        <w:pStyle w:val="Nadpis2"/>
        <w:rPr>
          <w:rFonts w:ascii="Arial" w:hAnsi="Arial" w:cs="Arial"/>
        </w:rPr>
      </w:pPr>
      <w:r w:rsidRPr="00A17003">
        <w:rPr>
          <w:rFonts w:ascii="Arial" w:hAnsi="Arial" w:cs="Arial"/>
        </w:rPr>
        <w:lastRenderedPageBreak/>
        <w:t>Úvod</w:t>
      </w:r>
    </w:p>
    <w:p w14:paraId="1F195844" w14:textId="2A5BEB64" w:rsidR="00D82E4A" w:rsidRDefault="00D82E4A" w:rsidP="00D82E4A"/>
    <w:p w14:paraId="23622822" w14:textId="07AA5ACD" w:rsidR="00D82E4A" w:rsidRDefault="00D82E4A" w:rsidP="00D82E4A"/>
    <w:p w14:paraId="2D6A11A9" w14:textId="59345A28" w:rsidR="00D82E4A" w:rsidRDefault="00D82E4A" w:rsidP="00D82E4A"/>
    <w:p w14:paraId="4873A199" w14:textId="170B4818" w:rsidR="00D82E4A" w:rsidRDefault="00D82E4A" w:rsidP="00D82E4A"/>
    <w:p w14:paraId="26D98E92" w14:textId="033F4651" w:rsidR="00D82E4A" w:rsidRDefault="00D82E4A" w:rsidP="00D82E4A"/>
    <w:p w14:paraId="2D794BA6" w14:textId="2157D7F4" w:rsidR="00D82E4A" w:rsidRDefault="00D82E4A" w:rsidP="00D82E4A"/>
    <w:p w14:paraId="42048268" w14:textId="420BB6A8" w:rsidR="00D82E4A" w:rsidRDefault="00D82E4A" w:rsidP="00D82E4A"/>
    <w:p w14:paraId="566B33EE" w14:textId="69B416B0" w:rsidR="00D82E4A" w:rsidRDefault="00D82E4A" w:rsidP="00D82E4A"/>
    <w:p w14:paraId="3CD746FD" w14:textId="29CB24B7" w:rsidR="00D82E4A" w:rsidRDefault="00D82E4A" w:rsidP="00D82E4A"/>
    <w:p w14:paraId="714C3AEC" w14:textId="147D63A7" w:rsidR="00D82E4A" w:rsidRDefault="00D82E4A" w:rsidP="00D82E4A"/>
    <w:p w14:paraId="2964B125" w14:textId="16ECAA1E" w:rsidR="00D82E4A" w:rsidRDefault="00D82E4A" w:rsidP="00D82E4A"/>
    <w:p w14:paraId="1046F3EE" w14:textId="0D089954" w:rsidR="00D82E4A" w:rsidRDefault="00D82E4A" w:rsidP="00D82E4A"/>
    <w:p w14:paraId="1DEED0E8" w14:textId="6DD12042" w:rsidR="00D82E4A" w:rsidRDefault="00D82E4A" w:rsidP="00D82E4A"/>
    <w:p w14:paraId="0ACF64DD" w14:textId="515D2084" w:rsidR="00D82E4A" w:rsidRDefault="00D82E4A" w:rsidP="00D82E4A"/>
    <w:p w14:paraId="7CB54490" w14:textId="511435A2" w:rsidR="00D82E4A" w:rsidRDefault="00D82E4A" w:rsidP="00D82E4A"/>
    <w:p w14:paraId="0F5A624B" w14:textId="197993F1" w:rsidR="00D82E4A" w:rsidRDefault="00D82E4A" w:rsidP="00D82E4A"/>
    <w:p w14:paraId="682D3CF8" w14:textId="2A88EDAE" w:rsidR="00D82E4A" w:rsidRDefault="00D82E4A" w:rsidP="00D82E4A"/>
    <w:p w14:paraId="62130227" w14:textId="0E46791F" w:rsidR="00D82E4A" w:rsidRDefault="00D82E4A" w:rsidP="00D82E4A"/>
    <w:p w14:paraId="40A163C4" w14:textId="0A7D3750" w:rsidR="00D82E4A" w:rsidRDefault="00D82E4A" w:rsidP="00D82E4A"/>
    <w:p w14:paraId="00BFBB21" w14:textId="567A83E7" w:rsidR="00D82E4A" w:rsidRDefault="00D82E4A" w:rsidP="00D82E4A"/>
    <w:p w14:paraId="3523277C" w14:textId="20AE9AF0" w:rsidR="00D82E4A" w:rsidRDefault="00D82E4A" w:rsidP="00D82E4A"/>
    <w:p w14:paraId="657AA953" w14:textId="2DBEC193" w:rsidR="00D82E4A" w:rsidRDefault="00D82E4A" w:rsidP="00D82E4A"/>
    <w:p w14:paraId="0A14F7E0" w14:textId="63B7ECD3" w:rsidR="00D82E4A" w:rsidRDefault="00D82E4A" w:rsidP="00D82E4A"/>
    <w:p w14:paraId="22054654" w14:textId="77777777" w:rsidR="00D82E4A" w:rsidRDefault="00D82E4A" w:rsidP="00D82E4A"/>
    <w:p w14:paraId="08E4C8DA" w14:textId="4BFA0193" w:rsidR="00D82E4A" w:rsidRDefault="00D82E4A" w:rsidP="00D82E4A"/>
    <w:p w14:paraId="511B4EF3" w14:textId="1FB0A55C" w:rsidR="00D82E4A" w:rsidRDefault="00D82E4A" w:rsidP="00D82E4A"/>
    <w:p w14:paraId="56C46F2C" w14:textId="48E9C007" w:rsidR="00D82E4A" w:rsidRDefault="00D82E4A" w:rsidP="00D82E4A"/>
    <w:p w14:paraId="4A78AC9A" w14:textId="77777777" w:rsidR="00D82E4A" w:rsidRPr="00D82E4A" w:rsidRDefault="00D82E4A" w:rsidP="00D82E4A"/>
    <w:p w14:paraId="5CE2CE4D" w14:textId="77777777" w:rsidR="005504B4" w:rsidRPr="00A17003" w:rsidRDefault="007A0463" w:rsidP="00952C3B">
      <w:pPr>
        <w:pStyle w:val="Nadpis2"/>
        <w:rPr>
          <w:rFonts w:ascii="Arial" w:hAnsi="Arial" w:cs="Arial"/>
        </w:rPr>
      </w:pPr>
      <w:r w:rsidRPr="00A17003">
        <w:rPr>
          <w:rFonts w:ascii="Arial" w:hAnsi="Arial" w:cs="Arial"/>
        </w:rPr>
        <w:lastRenderedPageBreak/>
        <w:t>Rešerše</w:t>
      </w:r>
    </w:p>
    <w:p w14:paraId="04114F8B" w14:textId="2FE7A162" w:rsidR="00051F89" w:rsidRPr="00A17003" w:rsidRDefault="00D82E4A" w:rsidP="00952C3B">
      <w:pPr>
        <w:pStyle w:val="Nadpis3"/>
        <w:rPr>
          <w:rFonts w:ascii="Arial" w:hAnsi="Arial" w:cs="Arial"/>
        </w:rPr>
      </w:pPr>
      <w:r>
        <w:rPr>
          <w:rFonts w:ascii="Arial" w:hAnsi="Arial" w:cs="Arial"/>
        </w:rPr>
        <w:t>podnadpis</w:t>
      </w:r>
    </w:p>
    <w:p w14:paraId="062D1230" w14:textId="46D05E40" w:rsidR="008E5FEC" w:rsidRDefault="008E5FEC" w:rsidP="00952C3B">
      <w:pPr>
        <w:pStyle w:val="mujstylodstavec"/>
        <w:spacing w:line="360" w:lineRule="auto"/>
        <w:rPr>
          <w:rFonts w:cs="Arial"/>
        </w:rPr>
      </w:pPr>
    </w:p>
    <w:p w14:paraId="42BC8D93" w14:textId="7B37329D" w:rsidR="008E5FEC" w:rsidRDefault="008E5FEC" w:rsidP="00952C3B">
      <w:pPr>
        <w:pStyle w:val="mujstylodstavec"/>
        <w:spacing w:line="360" w:lineRule="auto"/>
        <w:rPr>
          <w:rFonts w:cs="Arial"/>
        </w:rPr>
      </w:pPr>
    </w:p>
    <w:p w14:paraId="0F9D9F42" w14:textId="2CF361F2" w:rsidR="00D82E4A" w:rsidRDefault="00D82E4A" w:rsidP="00952C3B">
      <w:pPr>
        <w:pStyle w:val="mujstylodstavec"/>
        <w:spacing w:line="360" w:lineRule="auto"/>
        <w:rPr>
          <w:rFonts w:cs="Arial"/>
        </w:rPr>
      </w:pPr>
    </w:p>
    <w:p w14:paraId="100158E2" w14:textId="1EBB9305" w:rsidR="00D82E4A" w:rsidRDefault="00D82E4A" w:rsidP="00952C3B">
      <w:pPr>
        <w:pStyle w:val="mujstylodstavec"/>
        <w:spacing w:line="360" w:lineRule="auto"/>
        <w:rPr>
          <w:rFonts w:cs="Arial"/>
        </w:rPr>
      </w:pPr>
    </w:p>
    <w:p w14:paraId="1D03F425" w14:textId="3BB9F44D" w:rsidR="00D82E4A" w:rsidRDefault="00D82E4A" w:rsidP="00952C3B">
      <w:pPr>
        <w:pStyle w:val="mujstylodstavec"/>
        <w:spacing w:line="360" w:lineRule="auto"/>
        <w:rPr>
          <w:rFonts w:cs="Arial"/>
        </w:rPr>
      </w:pPr>
    </w:p>
    <w:p w14:paraId="67DE050A" w14:textId="4B742D05" w:rsidR="00D82E4A" w:rsidRDefault="00D82E4A" w:rsidP="00952C3B">
      <w:pPr>
        <w:pStyle w:val="mujstylodstavec"/>
        <w:spacing w:line="360" w:lineRule="auto"/>
        <w:rPr>
          <w:rFonts w:cs="Arial"/>
        </w:rPr>
      </w:pPr>
    </w:p>
    <w:p w14:paraId="42EFF13B" w14:textId="0A064B2A" w:rsidR="00D82E4A" w:rsidRDefault="00D82E4A" w:rsidP="00952C3B">
      <w:pPr>
        <w:pStyle w:val="mujstylodstavec"/>
        <w:spacing w:line="360" w:lineRule="auto"/>
        <w:rPr>
          <w:rFonts w:cs="Arial"/>
        </w:rPr>
      </w:pPr>
    </w:p>
    <w:p w14:paraId="2E7E3EDC" w14:textId="3C3E4508" w:rsidR="00D82E4A" w:rsidRDefault="00D82E4A" w:rsidP="00952C3B">
      <w:pPr>
        <w:pStyle w:val="mujstylodstavec"/>
        <w:spacing w:line="360" w:lineRule="auto"/>
        <w:rPr>
          <w:rFonts w:cs="Arial"/>
        </w:rPr>
      </w:pPr>
    </w:p>
    <w:p w14:paraId="3BEB05D8" w14:textId="424C0350" w:rsidR="00D82E4A" w:rsidRDefault="00D82E4A" w:rsidP="00952C3B">
      <w:pPr>
        <w:pStyle w:val="mujstylodstavec"/>
        <w:spacing w:line="360" w:lineRule="auto"/>
        <w:rPr>
          <w:rFonts w:cs="Arial"/>
        </w:rPr>
      </w:pPr>
    </w:p>
    <w:p w14:paraId="7927F7B7" w14:textId="0D5717A7" w:rsidR="00D82E4A" w:rsidRDefault="00D82E4A" w:rsidP="00952C3B">
      <w:pPr>
        <w:pStyle w:val="mujstylodstavec"/>
        <w:spacing w:line="360" w:lineRule="auto"/>
        <w:rPr>
          <w:rFonts w:cs="Arial"/>
        </w:rPr>
      </w:pPr>
    </w:p>
    <w:p w14:paraId="613311FF" w14:textId="7F46438B" w:rsidR="00D82E4A" w:rsidRDefault="00D82E4A" w:rsidP="00952C3B">
      <w:pPr>
        <w:pStyle w:val="mujstylodstavec"/>
        <w:spacing w:line="360" w:lineRule="auto"/>
        <w:rPr>
          <w:rFonts w:cs="Arial"/>
        </w:rPr>
      </w:pPr>
    </w:p>
    <w:p w14:paraId="459A1884" w14:textId="43AB64E2" w:rsidR="00D82E4A" w:rsidRDefault="00D82E4A" w:rsidP="00952C3B">
      <w:pPr>
        <w:pStyle w:val="mujstylodstavec"/>
        <w:spacing w:line="360" w:lineRule="auto"/>
        <w:rPr>
          <w:rFonts w:cs="Arial"/>
        </w:rPr>
      </w:pPr>
    </w:p>
    <w:p w14:paraId="2149FF48" w14:textId="2ED32414" w:rsidR="00D82E4A" w:rsidRDefault="00D82E4A" w:rsidP="00952C3B">
      <w:pPr>
        <w:pStyle w:val="mujstylodstavec"/>
        <w:spacing w:line="360" w:lineRule="auto"/>
        <w:rPr>
          <w:rFonts w:cs="Arial"/>
        </w:rPr>
      </w:pPr>
    </w:p>
    <w:p w14:paraId="751BF292" w14:textId="4C35CD0A" w:rsidR="00D82E4A" w:rsidRDefault="00D82E4A" w:rsidP="00952C3B">
      <w:pPr>
        <w:pStyle w:val="mujstylodstavec"/>
        <w:spacing w:line="360" w:lineRule="auto"/>
        <w:rPr>
          <w:rFonts w:cs="Arial"/>
        </w:rPr>
      </w:pPr>
    </w:p>
    <w:p w14:paraId="4707D82B" w14:textId="12FCB3CE" w:rsidR="00D82E4A" w:rsidRDefault="00D82E4A" w:rsidP="00952C3B">
      <w:pPr>
        <w:pStyle w:val="mujstylodstavec"/>
        <w:spacing w:line="360" w:lineRule="auto"/>
        <w:rPr>
          <w:rFonts w:cs="Arial"/>
        </w:rPr>
      </w:pPr>
    </w:p>
    <w:p w14:paraId="038A9292" w14:textId="7625AF5F" w:rsidR="00D82E4A" w:rsidRDefault="00D82E4A" w:rsidP="00952C3B">
      <w:pPr>
        <w:pStyle w:val="mujstylodstavec"/>
        <w:spacing w:line="360" w:lineRule="auto"/>
        <w:rPr>
          <w:rFonts w:cs="Arial"/>
        </w:rPr>
      </w:pPr>
    </w:p>
    <w:p w14:paraId="1EC5C287" w14:textId="23C487FE" w:rsidR="00D82E4A" w:rsidRDefault="00D82E4A" w:rsidP="00952C3B">
      <w:pPr>
        <w:pStyle w:val="mujstylodstavec"/>
        <w:spacing w:line="360" w:lineRule="auto"/>
        <w:rPr>
          <w:rFonts w:cs="Arial"/>
        </w:rPr>
      </w:pPr>
    </w:p>
    <w:p w14:paraId="45A1D1AC" w14:textId="6BF58860" w:rsidR="00D82E4A" w:rsidRDefault="00D82E4A" w:rsidP="00952C3B">
      <w:pPr>
        <w:pStyle w:val="mujstylodstavec"/>
        <w:spacing w:line="360" w:lineRule="auto"/>
        <w:rPr>
          <w:rFonts w:cs="Arial"/>
        </w:rPr>
      </w:pPr>
    </w:p>
    <w:p w14:paraId="457DC35C" w14:textId="04BC7D43" w:rsidR="00D82E4A" w:rsidRDefault="00D82E4A" w:rsidP="00952C3B">
      <w:pPr>
        <w:pStyle w:val="mujstylodstavec"/>
        <w:spacing w:line="360" w:lineRule="auto"/>
        <w:rPr>
          <w:rFonts w:cs="Arial"/>
        </w:rPr>
      </w:pPr>
    </w:p>
    <w:p w14:paraId="4E1E28D7" w14:textId="76118E1A" w:rsidR="00D82E4A" w:rsidRDefault="00D82E4A" w:rsidP="00952C3B">
      <w:pPr>
        <w:pStyle w:val="mujstylodstavec"/>
        <w:spacing w:line="360" w:lineRule="auto"/>
        <w:rPr>
          <w:rFonts w:cs="Arial"/>
        </w:rPr>
      </w:pPr>
    </w:p>
    <w:p w14:paraId="1A857F06" w14:textId="5C8B1879" w:rsidR="00D82E4A" w:rsidRDefault="00D82E4A" w:rsidP="00952C3B">
      <w:pPr>
        <w:pStyle w:val="mujstylodstavec"/>
        <w:spacing w:line="360" w:lineRule="auto"/>
        <w:rPr>
          <w:rFonts w:cs="Arial"/>
        </w:rPr>
      </w:pPr>
    </w:p>
    <w:p w14:paraId="5F36C27B" w14:textId="77777777" w:rsidR="00D82E4A" w:rsidRPr="00A17003" w:rsidRDefault="00D82E4A" w:rsidP="00952C3B">
      <w:pPr>
        <w:pStyle w:val="mujstylodstavec"/>
        <w:spacing w:line="360" w:lineRule="auto"/>
        <w:rPr>
          <w:rFonts w:cs="Arial"/>
        </w:rPr>
      </w:pPr>
    </w:p>
    <w:p w14:paraId="23F645A8" w14:textId="0E66BB29" w:rsidR="008143CE" w:rsidRDefault="008143CE" w:rsidP="00952C3B">
      <w:pPr>
        <w:pStyle w:val="Nadpis2"/>
        <w:rPr>
          <w:rFonts w:ascii="Arial" w:hAnsi="Arial" w:cs="Arial"/>
        </w:rPr>
      </w:pPr>
      <w:r w:rsidRPr="00A17003">
        <w:rPr>
          <w:rFonts w:ascii="Arial" w:hAnsi="Arial" w:cs="Arial"/>
        </w:rPr>
        <w:lastRenderedPageBreak/>
        <w:t>Závěr</w:t>
      </w:r>
    </w:p>
    <w:p w14:paraId="1626CD4B" w14:textId="52CFD16F" w:rsidR="00D82E4A" w:rsidRDefault="00D82E4A" w:rsidP="00D82E4A"/>
    <w:p w14:paraId="09A2669F" w14:textId="36478654" w:rsidR="00D82E4A" w:rsidRDefault="00D82E4A" w:rsidP="00D82E4A"/>
    <w:p w14:paraId="70F91091" w14:textId="1DFD7287" w:rsidR="00D82E4A" w:rsidRDefault="00D82E4A" w:rsidP="00D82E4A"/>
    <w:p w14:paraId="1F1F7598" w14:textId="14EF05D0" w:rsidR="00D82E4A" w:rsidRDefault="00D82E4A" w:rsidP="00D82E4A"/>
    <w:p w14:paraId="30BEBBE1" w14:textId="203A6CE0" w:rsidR="00D82E4A" w:rsidRDefault="00D82E4A" w:rsidP="00D82E4A"/>
    <w:p w14:paraId="7C6F8172" w14:textId="5CC5FBD5" w:rsidR="00D82E4A" w:rsidRDefault="00D82E4A" w:rsidP="00D82E4A"/>
    <w:p w14:paraId="325AF950" w14:textId="671B5138" w:rsidR="00D82E4A" w:rsidRDefault="00D82E4A" w:rsidP="00D82E4A"/>
    <w:p w14:paraId="1E07C569" w14:textId="2B2D0E7C" w:rsidR="00D82E4A" w:rsidRDefault="00D82E4A" w:rsidP="00D82E4A"/>
    <w:p w14:paraId="7A916D81" w14:textId="3822F27D" w:rsidR="00D82E4A" w:rsidRDefault="00D82E4A" w:rsidP="00D82E4A"/>
    <w:p w14:paraId="2FBD6C5E" w14:textId="10F32C84" w:rsidR="00D82E4A" w:rsidRDefault="00D82E4A" w:rsidP="00D82E4A"/>
    <w:p w14:paraId="5BFF79AD" w14:textId="72EBC4C0" w:rsidR="00D82E4A" w:rsidRDefault="00D82E4A" w:rsidP="00D82E4A"/>
    <w:p w14:paraId="59E7F0F6" w14:textId="3213E6E8" w:rsidR="00D82E4A" w:rsidRDefault="00D82E4A" w:rsidP="00D82E4A"/>
    <w:p w14:paraId="408E2E71" w14:textId="29988EED" w:rsidR="00D82E4A" w:rsidRDefault="00D82E4A" w:rsidP="00D82E4A"/>
    <w:p w14:paraId="5CAFE6D3" w14:textId="6337067D" w:rsidR="00D82E4A" w:rsidRDefault="00D82E4A" w:rsidP="00D82E4A"/>
    <w:p w14:paraId="5100E172" w14:textId="29D5ABCE" w:rsidR="00D82E4A" w:rsidRDefault="00D82E4A" w:rsidP="00D82E4A"/>
    <w:p w14:paraId="052CCC11" w14:textId="229D4D91" w:rsidR="00D82E4A" w:rsidRDefault="00D82E4A" w:rsidP="00D82E4A"/>
    <w:p w14:paraId="07B57FA8" w14:textId="58EF0A8D" w:rsidR="00D82E4A" w:rsidRDefault="00D82E4A" w:rsidP="00D82E4A"/>
    <w:p w14:paraId="657497BD" w14:textId="44EE29AB" w:rsidR="00D82E4A" w:rsidRDefault="00D82E4A" w:rsidP="00D82E4A"/>
    <w:p w14:paraId="7FC15032" w14:textId="362E8E84" w:rsidR="00D82E4A" w:rsidRDefault="00D82E4A" w:rsidP="00D82E4A"/>
    <w:p w14:paraId="331E3DA3" w14:textId="2A2F6E55" w:rsidR="00D82E4A" w:rsidRDefault="00D82E4A" w:rsidP="00D82E4A"/>
    <w:p w14:paraId="78A87DBB" w14:textId="72EC5A61" w:rsidR="00D82E4A" w:rsidRDefault="00D82E4A" w:rsidP="00D82E4A"/>
    <w:p w14:paraId="7054275B" w14:textId="6776D274" w:rsidR="00D82E4A" w:rsidRDefault="00D82E4A" w:rsidP="00D82E4A"/>
    <w:p w14:paraId="5474AAD8" w14:textId="1ACB003B" w:rsidR="00D82E4A" w:rsidRDefault="00D82E4A" w:rsidP="00D82E4A"/>
    <w:p w14:paraId="78D49027" w14:textId="0DAB1544" w:rsidR="00D82E4A" w:rsidRDefault="00D82E4A" w:rsidP="00D82E4A"/>
    <w:p w14:paraId="775B9729" w14:textId="0FC2E859" w:rsidR="00D82E4A" w:rsidRDefault="00D82E4A" w:rsidP="00D82E4A"/>
    <w:p w14:paraId="435859E6" w14:textId="2F7DB5E8" w:rsidR="00D82E4A" w:rsidRDefault="00D82E4A" w:rsidP="00D82E4A"/>
    <w:p w14:paraId="04B84799" w14:textId="77777777" w:rsidR="00D82E4A" w:rsidRDefault="00D82E4A" w:rsidP="00D82E4A"/>
    <w:p w14:paraId="7E13E6D3" w14:textId="77777777" w:rsidR="00D82E4A" w:rsidRPr="00D82E4A" w:rsidRDefault="00D82E4A" w:rsidP="00D82E4A"/>
    <w:p w14:paraId="5BC85599" w14:textId="71B866F6" w:rsidR="008A7AE0" w:rsidRDefault="00EA5001" w:rsidP="008A7AE0">
      <w:pPr>
        <w:pStyle w:val="Nadpis2"/>
        <w:rPr>
          <w:rFonts w:ascii="Arial" w:hAnsi="Arial" w:cs="Arial"/>
        </w:rPr>
      </w:pPr>
      <w:r>
        <w:rPr>
          <w:rFonts w:ascii="Arial" w:hAnsi="Arial" w:cs="Arial"/>
        </w:rPr>
        <w:lastRenderedPageBreak/>
        <w:t>Použité zdroje</w:t>
      </w:r>
    </w:p>
    <w:p w14:paraId="66303F4E" w14:textId="77777777" w:rsidR="00D82E4A" w:rsidRPr="008A7AE0" w:rsidRDefault="00D82E4A" w:rsidP="00D82E4A">
      <w:pPr>
        <w:pStyle w:val="Bibliografie"/>
        <w:spacing w:line="360" w:lineRule="auto"/>
        <w:rPr>
          <w:rFonts w:ascii="Arial" w:hAnsi="Arial" w:cs="Arial"/>
          <w:noProof/>
          <w:sz w:val="28"/>
          <w:szCs w:val="24"/>
        </w:rPr>
      </w:pPr>
      <w:r w:rsidRPr="008A7AE0">
        <w:rPr>
          <w:rFonts w:ascii="Arial" w:hAnsi="Arial" w:cs="Arial"/>
          <w:b/>
          <w:bCs/>
          <w:noProof/>
          <w:sz w:val="24"/>
        </w:rPr>
        <w:t>BentFish Armoury</w:t>
      </w:r>
      <w:r w:rsidRPr="008A7AE0">
        <w:rPr>
          <w:rFonts w:ascii="Arial" w:hAnsi="Arial" w:cs="Arial"/>
          <w:noProof/>
          <w:sz w:val="24"/>
        </w:rPr>
        <w:t xml:space="preserve"> [Online] / autor BentFish Armoury // bentfish. - 2022. - https://bentfishdesign.com/product/carve-290-2011.</w:t>
      </w:r>
    </w:p>
    <w:p w14:paraId="63F992DD" w14:textId="77777777" w:rsidR="00D82E4A" w:rsidRPr="008A7AE0" w:rsidRDefault="00D82E4A" w:rsidP="00D82E4A">
      <w:pPr>
        <w:pStyle w:val="Bibliografie"/>
        <w:spacing w:line="360" w:lineRule="auto"/>
        <w:rPr>
          <w:rFonts w:ascii="Arial" w:hAnsi="Arial" w:cs="Arial"/>
          <w:noProof/>
          <w:sz w:val="24"/>
        </w:rPr>
      </w:pPr>
      <w:r w:rsidRPr="008A7AE0">
        <w:rPr>
          <w:rFonts w:ascii="Arial" w:hAnsi="Arial" w:cs="Arial"/>
          <w:b/>
          <w:bCs/>
          <w:noProof/>
          <w:sz w:val="24"/>
        </w:rPr>
        <w:t>Coaching underwater hockey a school´s manual</w:t>
      </w:r>
      <w:r w:rsidRPr="008A7AE0">
        <w:rPr>
          <w:rFonts w:ascii="Arial" w:hAnsi="Arial" w:cs="Arial"/>
          <w:noProof/>
          <w:sz w:val="24"/>
        </w:rPr>
        <w:t xml:space="preserve"> [Kniha] / autor WUHA Wellington UWH association and WUHA school´s coaches. - 1992.</w:t>
      </w:r>
    </w:p>
    <w:p w14:paraId="4A52D132" w14:textId="77777777" w:rsidR="00D82E4A" w:rsidRPr="00D82E4A" w:rsidRDefault="00D82E4A" w:rsidP="00D82E4A"/>
    <w:p w14:paraId="31A5D6D7" w14:textId="788407F7" w:rsidR="008E5FEC" w:rsidRDefault="008E5FEC" w:rsidP="008A7AE0">
      <w:pPr>
        <w:spacing w:line="360" w:lineRule="auto"/>
      </w:pPr>
    </w:p>
    <w:p w14:paraId="6C429774" w14:textId="51F58B1D" w:rsidR="00664D8F" w:rsidRDefault="00664D8F" w:rsidP="00952C3B">
      <w:pPr>
        <w:pStyle w:val="mujstylodstavec"/>
        <w:spacing w:line="360" w:lineRule="auto"/>
      </w:pPr>
    </w:p>
    <w:p w14:paraId="3EF420E3" w14:textId="3E9F9AA5" w:rsidR="00D271BB" w:rsidRDefault="00D271BB" w:rsidP="00952C3B">
      <w:pPr>
        <w:pStyle w:val="mujstylodstavec"/>
        <w:spacing w:line="360" w:lineRule="auto"/>
      </w:pPr>
    </w:p>
    <w:p w14:paraId="0BFC86AF" w14:textId="77777777" w:rsidR="000709C6" w:rsidRDefault="000709C6" w:rsidP="00952C3B">
      <w:pPr>
        <w:pStyle w:val="mujstylodstavec"/>
        <w:spacing w:line="360" w:lineRule="auto"/>
      </w:pPr>
    </w:p>
    <w:p w14:paraId="7701C34B" w14:textId="19AE0730" w:rsidR="00D271BB" w:rsidRDefault="00D271BB" w:rsidP="00952C3B">
      <w:pPr>
        <w:pStyle w:val="mujstylodstavec"/>
        <w:spacing w:line="360" w:lineRule="auto"/>
      </w:pPr>
    </w:p>
    <w:p w14:paraId="4456887D" w14:textId="2C9F628B" w:rsidR="00D271BB" w:rsidRDefault="00D271BB" w:rsidP="00952C3B">
      <w:pPr>
        <w:pStyle w:val="mujstylodstavec"/>
        <w:spacing w:line="360" w:lineRule="auto"/>
      </w:pPr>
    </w:p>
    <w:p w14:paraId="79943D8B" w14:textId="4709EF89" w:rsidR="00D82E4A" w:rsidRDefault="00D82E4A" w:rsidP="00952C3B">
      <w:pPr>
        <w:pStyle w:val="mujstylodstavec"/>
        <w:spacing w:line="360" w:lineRule="auto"/>
      </w:pPr>
    </w:p>
    <w:p w14:paraId="6337464A" w14:textId="5A9077D2" w:rsidR="00D82E4A" w:rsidRDefault="00D82E4A" w:rsidP="00952C3B">
      <w:pPr>
        <w:pStyle w:val="mujstylodstavec"/>
        <w:spacing w:line="360" w:lineRule="auto"/>
      </w:pPr>
    </w:p>
    <w:p w14:paraId="7351A58D" w14:textId="1E491281" w:rsidR="00D82E4A" w:rsidRDefault="00D82E4A" w:rsidP="00952C3B">
      <w:pPr>
        <w:pStyle w:val="mujstylodstavec"/>
        <w:spacing w:line="360" w:lineRule="auto"/>
      </w:pPr>
    </w:p>
    <w:p w14:paraId="74579123" w14:textId="5E67E758" w:rsidR="00D82E4A" w:rsidRDefault="00D82E4A" w:rsidP="00952C3B">
      <w:pPr>
        <w:pStyle w:val="mujstylodstavec"/>
        <w:spacing w:line="360" w:lineRule="auto"/>
      </w:pPr>
    </w:p>
    <w:p w14:paraId="53231015" w14:textId="032CCBCD" w:rsidR="00D82E4A" w:rsidRDefault="00D82E4A" w:rsidP="00952C3B">
      <w:pPr>
        <w:pStyle w:val="mujstylodstavec"/>
        <w:spacing w:line="360" w:lineRule="auto"/>
      </w:pPr>
    </w:p>
    <w:p w14:paraId="6893269A" w14:textId="703CC573" w:rsidR="00D82E4A" w:rsidRDefault="00D82E4A" w:rsidP="00952C3B">
      <w:pPr>
        <w:pStyle w:val="mujstylodstavec"/>
        <w:spacing w:line="360" w:lineRule="auto"/>
      </w:pPr>
    </w:p>
    <w:p w14:paraId="666FC602" w14:textId="690C3708" w:rsidR="00D82E4A" w:rsidRDefault="00D82E4A" w:rsidP="00952C3B">
      <w:pPr>
        <w:pStyle w:val="mujstylodstavec"/>
        <w:spacing w:line="360" w:lineRule="auto"/>
      </w:pPr>
    </w:p>
    <w:p w14:paraId="14A814DC" w14:textId="0F35056E" w:rsidR="00D82E4A" w:rsidRDefault="00D82E4A" w:rsidP="00952C3B">
      <w:pPr>
        <w:pStyle w:val="mujstylodstavec"/>
        <w:spacing w:line="360" w:lineRule="auto"/>
      </w:pPr>
    </w:p>
    <w:p w14:paraId="001E07B5" w14:textId="1B1A6DD1" w:rsidR="00D82E4A" w:rsidRDefault="00D82E4A" w:rsidP="00952C3B">
      <w:pPr>
        <w:pStyle w:val="mujstylodstavec"/>
        <w:spacing w:line="360" w:lineRule="auto"/>
      </w:pPr>
    </w:p>
    <w:p w14:paraId="5FF3B435" w14:textId="23552FD8" w:rsidR="00D82E4A" w:rsidRDefault="00D82E4A" w:rsidP="00952C3B">
      <w:pPr>
        <w:pStyle w:val="mujstylodstavec"/>
        <w:spacing w:line="360" w:lineRule="auto"/>
      </w:pPr>
    </w:p>
    <w:p w14:paraId="16193C1A" w14:textId="6123619F" w:rsidR="00D82E4A" w:rsidRDefault="00D82E4A" w:rsidP="00952C3B">
      <w:pPr>
        <w:pStyle w:val="mujstylodstavec"/>
        <w:spacing w:line="360" w:lineRule="auto"/>
      </w:pPr>
    </w:p>
    <w:p w14:paraId="25650919" w14:textId="77777777" w:rsidR="00D82E4A" w:rsidRDefault="00D82E4A" w:rsidP="00952C3B">
      <w:pPr>
        <w:pStyle w:val="mujstylodstavec"/>
        <w:spacing w:line="360" w:lineRule="auto"/>
      </w:pPr>
    </w:p>
    <w:p w14:paraId="630C59D3" w14:textId="5C928B08" w:rsidR="00D271BB" w:rsidRPr="00664D8F" w:rsidRDefault="00D271BB" w:rsidP="00952C3B">
      <w:pPr>
        <w:pStyle w:val="mujstylodstavec"/>
        <w:spacing w:line="360" w:lineRule="auto"/>
      </w:pPr>
    </w:p>
    <w:p w14:paraId="09D0C79D" w14:textId="0B7FF83F" w:rsidR="00E418E3" w:rsidRDefault="000C726A" w:rsidP="00952C3B">
      <w:pPr>
        <w:pStyle w:val="Nadpis2"/>
        <w:rPr>
          <w:rFonts w:ascii="Arial" w:hAnsi="Arial" w:cs="Arial"/>
        </w:rPr>
      </w:pPr>
      <w:r w:rsidRPr="00A17003">
        <w:rPr>
          <w:rFonts w:ascii="Arial" w:hAnsi="Arial" w:cs="Arial"/>
        </w:rPr>
        <w:lastRenderedPageBreak/>
        <w:t>Přílohy</w:t>
      </w:r>
    </w:p>
    <w:p w14:paraId="4EB274F2" w14:textId="49EAF48E" w:rsidR="0008103A" w:rsidRPr="00731E66" w:rsidRDefault="0008103A" w:rsidP="00FE76FA">
      <w:pPr>
        <w:pStyle w:val="mujtitultek"/>
      </w:pPr>
    </w:p>
    <w:sectPr w:rsidR="0008103A" w:rsidRPr="00731E66" w:rsidSect="00FA0389">
      <w:footerReference w:type="default" r:id="rId10"/>
      <w:headerReference w:type="first" r:id="rId11"/>
      <w:footerReference w:type="first" r:id="rId12"/>
      <w:pgSz w:w="11906" w:h="16838"/>
      <w:pgMar w:top="1417" w:right="1133" w:bottom="1417" w:left="1134" w:header="708" w:footer="708" w:gutter="0"/>
      <w:pgNumType w:fmt="numberInDash"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319F01" w14:textId="77777777" w:rsidR="001B00C6" w:rsidRDefault="001B00C6" w:rsidP="00770E7C">
      <w:pPr>
        <w:spacing w:after="0" w:line="240" w:lineRule="auto"/>
      </w:pPr>
      <w:r>
        <w:separator/>
      </w:r>
    </w:p>
  </w:endnote>
  <w:endnote w:type="continuationSeparator" w:id="0">
    <w:p w14:paraId="04CFE06D" w14:textId="77777777" w:rsidR="001B00C6" w:rsidRDefault="001B00C6" w:rsidP="00770E7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97026576"/>
      <w:docPartObj>
        <w:docPartGallery w:val="Page Numbers (Bottom of Page)"/>
        <w:docPartUnique/>
      </w:docPartObj>
    </w:sdtPr>
    <w:sdtContent>
      <w:p w14:paraId="5387CF2C" w14:textId="0F49C3DE" w:rsidR="00FA0389" w:rsidRDefault="00FA0389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8E5FEC">
          <w:rPr>
            <w:noProof/>
          </w:rPr>
          <w:t>2</w:t>
        </w:r>
        <w:r>
          <w:fldChar w:fldCharType="end"/>
        </w:r>
      </w:p>
    </w:sdtContent>
  </w:sdt>
  <w:p w14:paraId="32B8ACB6" w14:textId="77777777" w:rsidR="00FA0389" w:rsidRDefault="00FA0389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04133340"/>
      <w:docPartObj>
        <w:docPartGallery w:val="Page Numbers (Bottom of Page)"/>
        <w:docPartUnique/>
      </w:docPartObj>
    </w:sdtPr>
    <w:sdtContent>
      <w:p w14:paraId="30D0386F" w14:textId="39954CA1" w:rsidR="00FA0389" w:rsidRDefault="00FA0389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8A7AE0">
          <w:rPr>
            <w:noProof/>
          </w:rPr>
          <w:t>- 3 -</w:t>
        </w:r>
        <w:r>
          <w:fldChar w:fldCharType="end"/>
        </w:r>
      </w:p>
    </w:sdtContent>
  </w:sdt>
  <w:p w14:paraId="3F11C241" w14:textId="77777777" w:rsidR="00FA0389" w:rsidRDefault="00FA0389">
    <w:pPr>
      <w:pStyle w:val="Zpa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5695826"/>
      <w:docPartObj>
        <w:docPartGallery w:val="Page Numbers (Bottom of Page)"/>
        <w:docPartUnique/>
      </w:docPartObj>
    </w:sdtPr>
    <w:sdtContent>
      <w:p w14:paraId="52200265" w14:textId="60C6AE21" w:rsidR="00FA0389" w:rsidRDefault="00FA0389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8A7AE0">
          <w:rPr>
            <w:noProof/>
          </w:rPr>
          <w:t>- 1 -</w:t>
        </w:r>
        <w:r>
          <w:fldChar w:fldCharType="end"/>
        </w:r>
      </w:p>
    </w:sdtContent>
  </w:sdt>
  <w:p w14:paraId="59B8F45A" w14:textId="77777777" w:rsidR="00FA0389" w:rsidRDefault="00FA0389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C6B668" w14:textId="77777777" w:rsidR="001B00C6" w:rsidRDefault="001B00C6" w:rsidP="00770E7C">
      <w:pPr>
        <w:spacing w:after="0" w:line="240" w:lineRule="auto"/>
      </w:pPr>
      <w:r>
        <w:separator/>
      </w:r>
    </w:p>
  </w:footnote>
  <w:footnote w:type="continuationSeparator" w:id="0">
    <w:p w14:paraId="2AE26C8B" w14:textId="77777777" w:rsidR="001B00C6" w:rsidRDefault="001B00C6" w:rsidP="00770E7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8DC845" w14:textId="77777777" w:rsidR="00FA0389" w:rsidRDefault="00FA0389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0A15D0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1276A91"/>
    <w:multiLevelType w:val="hybridMultilevel"/>
    <w:tmpl w:val="FA80A6B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AB7AD6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156B50DB"/>
    <w:multiLevelType w:val="hybridMultilevel"/>
    <w:tmpl w:val="3844DDC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0C0C7D"/>
    <w:multiLevelType w:val="hybridMultilevel"/>
    <w:tmpl w:val="8A0EAE32"/>
    <w:lvl w:ilvl="0" w:tplc="0405000F">
      <w:start w:val="1"/>
      <w:numFmt w:val="decimal"/>
      <w:lvlText w:val="%1."/>
      <w:lvlJc w:val="left"/>
      <w:pPr>
        <w:ind w:left="775" w:hanging="360"/>
      </w:pPr>
    </w:lvl>
    <w:lvl w:ilvl="1" w:tplc="04050019" w:tentative="1">
      <w:start w:val="1"/>
      <w:numFmt w:val="lowerLetter"/>
      <w:lvlText w:val="%2."/>
      <w:lvlJc w:val="left"/>
      <w:pPr>
        <w:ind w:left="1495" w:hanging="360"/>
      </w:pPr>
    </w:lvl>
    <w:lvl w:ilvl="2" w:tplc="0405001B" w:tentative="1">
      <w:start w:val="1"/>
      <w:numFmt w:val="lowerRoman"/>
      <w:lvlText w:val="%3."/>
      <w:lvlJc w:val="right"/>
      <w:pPr>
        <w:ind w:left="2215" w:hanging="180"/>
      </w:pPr>
    </w:lvl>
    <w:lvl w:ilvl="3" w:tplc="0405000F" w:tentative="1">
      <w:start w:val="1"/>
      <w:numFmt w:val="decimal"/>
      <w:lvlText w:val="%4."/>
      <w:lvlJc w:val="left"/>
      <w:pPr>
        <w:ind w:left="2935" w:hanging="360"/>
      </w:pPr>
    </w:lvl>
    <w:lvl w:ilvl="4" w:tplc="04050019" w:tentative="1">
      <w:start w:val="1"/>
      <w:numFmt w:val="lowerLetter"/>
      <w:lvlText w:val="%5."/>
      <w:lvlJc w:val="left"/>
      <w:pPr>
        <w:ind w:left="3655" w:hanging="360"/>
      </w:pPr>
    </w:lvl>
    <w:lvl w:ilvl="5" w:tplc="0405001B" w:tentative="1">
      <w:start w:val="1"/>
      <w:numFmt w:val="lowerRoman"/>
      <w:lvlText w:val="%6."/>
      <w:lvlJc w:val="right"/>
      <w:pPr>
        <w:ind w:left="4375" w:hanging="180"/>
      </w:pPr>
    </w:lvl>
    <w:lvl w:ilvl="6" w:tplc="0405000F" w:tentative="1">
      <w:start w:val="1"/>
      <w:numFmt w:val="decimal"/>
      <w:lvlText w:val="%7."/>
      <w:lvlJc w:val="left"/>
      <w:pPr>
        <w:ind w:left="5095" w:hanging="360"/>
      </w:pPr>
    </w:lvl>
    <w:lvl w:ilvl="7" w:tplc="04050019" w:tentative="1">
      <w:start w:val="1"/>
      <w:numFmt w:val="lowerLetter"/>
      <w:lvlText w:val="%8."/>
      <w:lvlJc w:val="left"/>
      <w:pPr>
        <w:ind w:left="5815" w:hanging="360"/>
      </w:pPr>
    </w:lvl>
    <w:lvl w:ilvl="8" w:tplc="0405001B" w:tentative="1">
      <w:start w:val="1"/>
      <w:numFmt w:val="lowerRoman"/>
      <w:lvlText w:val="%9."/>
      <w:lvlJc w:val="right"/>
      <w:pPr>
        <w:ind w:left="6535" w:hanging="180"/>
      </w:pPr>
    </w:lvl>
  </w:abstractNum>
  <w:abstractNum w:abstractNumId="5" w15:restartNumberingAfterBreak="0">
    <w:nsid w:val="207900B4"/>
    <w:multiLevelType w:val="hybridMultilevel"/>
    <w:tmpl w:val="3AD0B22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89D4DA5"/>
    <w:multiLevelType w:val="multilevel"/>
    <w:tmpl w:val="F91407B6"/>
    <w:lvl w:ilvl="0">
      <w:start w:val="1"/>
      <w:numFmt w:val="decimal"/>
      <w:pStyle w:val="Nadpis2"/>
      <w:lvlText w:val="%1."/>
      <w:lvlJc w:val="left"/>
      <w:pPr>
        <w:ind w:left="357" w:hanging="357"/>
      </w:pPr>
      <w:rPr>
        <w:rFonts w:hint="default"/>
      </w:rPr>
    </w:lvl>
    <w:lvl w:ilvl="1">
      <w:start w:val="1"/>
      <w:numFmt w:val="decimal"/>
      <w:pStyle w:val="Nadpis3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Nadpis4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28" w:hanging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785" w:hanging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142" w:hanging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499" w:hanging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56" w:hanging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13" w:hanging="357"/>
      </w:pPr>
      <w:rPr>
        <w:rFonts w:hint="default"/>
      </w:rPr>
    </w:lvl>
  </w:abstractNum>
  <w:abstractNum w:abstractNumId="7" w15:restartNumberingAfterBreak="0">
    <w:nsid w:val="2D985B30"/>
    <w:multiLevelType w:val="hybridMultilevel"/>
    <w:tmpl w:val="38DE0914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606385A"/>
    <w:multiLevelType w:val="hybridMultilevel"/>
    <w:tmpl w:val="186C4028"/>
    <w:lvl w:ilvl="0" w:tplc="04050001">
      <w:start w:val="1"/>
      <w:numFmt w:val="bullet"/>
      <w:lvlText w:val=""/>
      <w:lvlJc w:val="left"/>
      <w:pPr>
        <w:ind w:left="775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95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215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35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55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75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95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15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35" w:hanging="360"/>
      </w:pPr>
      <w:rPr>
        <w:rFonts w:ascii="Wingdings" w:hAnsi="Wingdings" w:hint="default"/>
      </w:rPr>
    </w:lvl>
  </w:abstractNum>
  <w:abstractNum w:abstractNumId="9" w15:restartNumberingAfterBreak="0">
    <w:nsid w:val="378E02DA"/>
    <w:multiLevelType w:val="hybridMultilevel"/>
    <w:tmpl w:val="D04C8568"/>
    <w:lvl w:ilvl="0" w:tplc="48D6B87E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71C1227"/>
    <w:multiLevelType w:val="hybridMultilevel"/>
    <w:tmpl w:val="06EE47F4"/>
    <w:lvl w:ilvl="0" w:tplc="04050001">
      <w:start w:val="1"/>
      <w:numFmt w:val="bullet"/>
      <w:lvlText w:val=""/>
      <w:lvlJc w:val="left"/>
      <w:pPr>
        <w:ind w:left="775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95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215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35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55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75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95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15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35" w:hanging="360"/>
      </w:pPr>
      <w:rPr>
        <w:rFonts w:ascii="Wingdings" w:hAnsi="Wingdings" w:hint="default"/>
      </w:rPr>
    </w:lvl>
  </w:abstractNum>
  <w:abstractNum w:abstractNumId="11" w15:restartNumberingAfterBreak="0">
    <w:nsid w:val="6865488E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76D342E9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7AC5281B"/>
    <w:multiLevelType w:val="hybridMultilevel"/>
    <w:tmpl w:val="779CFFF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20808286">
    <w:abstractNumId w:val="12"/>
  </w:num>
  <w:num w:numId="2" w16cid:durableId="300353032">
    <w:abstractNumId w:val="0"/>
  </w:num>
  <w:num w:numId="3" w16cid:durableId="125050893">
    <w:abstractNumId w:val="2"/>
  </w:num>
  <w:num w:numId="4" w16cid:durableId="1826042200">
    <w:abstractNumId w:val="9"/>
  </w:num>
  <w:num w:numId="5" w16cid:durableId="202862674">
    <w:abstractNumId w:val="9"/>
  </w:num>
  <w:num w:numId="6" w16cid:durableId="870647720">
    <w:abstractNumId w:val="11"/>
  </w:num>
  <w:num w:numId="7" w16cid:durableId="501357530">
    <w:abstractNumId w:val="6"/>
  </w:num>
  <w:num w:numId="8" w16cid:durableId="1272393710">
    <w:abstractNumId w:val="10"/>
  </w:num>
  <w:num w:numId="9" w16cid:durableId="236671245">
    <w:abstractNumId w:val="4"/>
  </w:num>
  <w:num w:numId="10" w16cid:durableId="656686213">
    <w:abstractNumId w:val="8"/>
  </w:num>
  <w:num w:numId="11" w16cid:durableId="1930039674">
    <w:abstractNumId w:val="3"/>
  </w:num>
  <w:num w:numId="12" w16cid:durableId="876548510">
    <w:abstractNumId w:val="13"/>
  </w:num>
  <w:num w:numId="13" w16cid:durableId="1962153284">
    <w:abstractNumId w:val="1"/>
  </w:num>
  <w:num w:numId="14" w16cid:durableId="1291666002">
    <w:abstractNumId w:val="5"/>
  </w:num>
  <w:num w:numId="15" w16cid:durableId="70884563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IwNjE2NTAyN7C0NDFU0lEKTi0uzszPAykwrAUAbjQLHCwAAAA="/>
  </w:docVars>
  <w:rsids>
    <w:rsidRoot w:val="007A0463"/>
    <w:rsid w:val="00007DA9"/>
    <w:rsid w:val="00011403"/>
    <w:rsid w:val="00022E5E"/>
    <w:rsid w:val="00047FB3"/>
    <w:rsid w:val="00051F89"/>
    <w:rsid w:val="00053313"/>
    <w:rsid w:val="00053B96"/>
    <w:rsid w:val="0006321D"/>
    <w:rsid w:val="00063D39"/>
    <w:rsid w:val="00067080"/>
    <w:rsid w:val="000709C6"/>
    <w:rsid w:val="000711EF"/>
    <w:rsid w:val="000714B9"/>
    <w:rsid w:val="00075B59"/>
    <w:rsid w:val="0008103A"/>
    <w:rsid w:val="00090F22"/>
    <w:rsid w:val="00092FDA"/>
    <w:rsid w:val="00096283"/>
    <w:rsid w:val="000B342D"/>
    <w:rsid w:val="000C47C2"/>
    <w:rsid w:val="000C726A"/>
    <w:rsid w:val="000D73ED"/>
    <w:rsid w:val="000E4009"/>
    <w:rsid w:val="000E668A"/>
    <w:rsid w:val="000F7690"/>
    <w:rsid w:val="0010215A"/>
    <w:rsid w:val="00104950"/>
    <w:rsid w:val="001130D8"/>
    <w:rsid w:val="00116D07"/>
    <w:rsid w:val="00124A45"/>
    <w:rsid w:val="001308DA"/>
    <w:rsid w:val="001671A2"/>
    <w:rsid w:val="00184427"/>
    <w:rsid w:val="00186B11"/>
    <w:rsid w:val="00191E40"/>
    <w:rsid w:val="00195CE9"/>
    <w:rsid w:val="001A3CE2"/>
    <w:rsid w:val="001B00C6"/>
    <w:rsid w:val="001D52A5"/>
    <w:rsid w:val="001E3F84"/>
    <w:rsid w:val="001F5155"/>
    <w:rsid w:val="00202C55"/>
    <w:rsid w:val="00215B0D"/>
    <w:rsid w:val="002169E6"/>
    <w:rsid w:val="00226C18"/>
    <w:rsid w:val="00266A00"/>
    <w:rsid w:val="002707FB"/>
    <w:rsid w:val="0027354E"/>
    <w:rsid w:val="00274D5F"/>
    <w:rsid w:val="002A18C6"/>
    <w:rsid w:val="002D5F96"/>
    <w:rsid w:val="002E466C"/>
    <w:rsid w:val="002E73E8"/>
    <w:rsid w:val="00303E6B"/>
    <w:rsid w:val="00307FEB"/>
    <w:rsid w:val="00334F45"/>
    <w:rsid w:val="00342446"/>
    <w:rsid w:val="0034399E"/>
    <w:rsid w:val="00347B97"/>
    <w:rsid w:val="0038704D"/>
    <w:rsid w:val="003D6365"/>
    <w:rsid w:val="003E2A01"/>
    <w:rsid w:val="003E573E"/>
    <w:rsid w:val="00403687"/>
    <w:rsid w:val="0040578F"/>
    <w:rsid w:val="00447B21"/>
    <w:rsid w:val="00457B21"/>
    <w:rsid w:val="0047569C"/>
    <w:rsid w:val="004962D1"/>
    <w:rsid w:val="004A707B"/>
    <w:rsid w:val="004B0B3D"/>
    <w:rsid w:val="004B1263"/>
    <w:rsid w:val="004C5D31"/>
    <w:rsid w:val="004E33AF"/>
    <w:rsid w:val="004F25A8"/>
    <w:rsid w:val="00503BA7"/>
    <w:rsid w:val="005131B3"/>
    <w:rsid w:val="00532D58"/>
    <w:rsid w:val="00544E8A"/>
    <w:rsid w:val="005504B4"/>
    <w:rsid w:val="00551047"/>
    <w:rsid w:val="005531DC"/>
    <w:rsid w:val="005531F2"/>
    <w:rsid w:val="005547E8"/>
    <w:rsid w:val="005669E9"/>
    <w:rsid w:val="0059457B"/>
    <w:rsid w:val="005A0A48"/>
    <w:rsid w:val="005A25EA"/>
    <w:rsid w:val="005A299A"/>
    <w:rsid w:val="005C2CA2"/>
    <w:rsid w:val="005F20B0"/>
    <w:rsid w:val="005F4483"/>
    <w:rsid w:val="005F4E0F"/>
    <w:rsid w:val="005F5A4A"/>
    <w:rsid w:val="00613B3B"/>
    <w:rsid w:val="00617796"/>
    <w:rsid w:val="00622A61"/>
    <w:rsid w:val="0064260A"/>
    <w:rsid w:val="006440C7"/>
    <w:rsid w:val="00661DA8"/>
    <w:rsid w:val="00664D8F"/>
    <w:rsid w:val="00690289"/>
    <w:rsid w:val="00696091"/>
    <w:rsid w:val="006C66E2"/>
    <w:rsid w:val="006E0A6F"/>
    <w:rsid w:val="006F10B5"/>
    <w:rsid w:val="006F2AED"/>
    <w:rsid w:val="006F337C"/>
    <w:rsid w:val="007021AA"/>
    <w:rsid w:val="00731E66"/>
    <w:rsid w:val="00737A2F"/>
    <w:rsid w:val="007542F7"/>
    <w:rsid w:val="00770E7C"/>
    <w:rsid w:val="00771685"/>
    <w:rsid w:val="00787102"/>
    <w:rsid w:val="007914C6"/>
    <w:rsid w:val="007955F9"/>
    <w:rsid w:val="007A0463"/>
    <w:rsid w:val="007A0E29"/>
    <w:rsid w:val="007A7F5D"/>
    <w:rsid w:val="007B18BE"/>
    <w:rsid w:val="007B6669"/>
    <w:rsid w:val="007E2176"/>
    <w:rsid w:val="007F582C"/>
    <w:rsid w:val="007F68C2"/>
    <w:rsid w:val="008143CE"/>
    <w:rsid w:val="008150BB"/>
    <w:rsid w:val="00826509"/>
    <w:rsid w:val="008318D3"/>
    <w:rsid w:val="00833666"/>
    <w:rsid w:val="00864451"/>
    <w:rsid w:val="0086472F"/>
    <w:rsid w:val="00865C42"/>
    <w:rsid w:val="0088468B"/>
    <w:rsid w:val="00886C21"/>
    <w:rsid w:val="00892F08"/>
    <w:rsid w:val="00896B1C"/>
    <w:rsid w:val="008A7AE0"/>
    <w:rsid w:val="008B135C"/>
    <w:rsid w:val="008B2CE2"/>
    <w:rsid w:val="008D3ACE"/>
    <w:rsid w:val="008E3B03"/>
    <w:rsid w:val="008E5FEC"/>
    <w:rsid w:val="008F165D"/>
    <w:rsid w:val="008F3B96"/>
    <w:rsid w:val="008F616D"/>
    <w:rsid w:val="00936BBD"/>
    <w:rsid w:val="0094561D"/>
    <w:rsid w:val="00952C3B"/>
    <w:rsid w:val="009564AE"/>
    <w:rsid w:val="00961878"/>
    <w:rsid w:val="0096505F"/>
    <w:rsid w:val="00966358"/>
    <w:rsid w:val="00990074"/>
    <w:rsid w:val="009917D9"/>
    <w:rsid w:val="009A1B06"/>
    <w:rsid w:val="009A3BD6"/>
    <w:rsid w:val="00A00438"/>
    <w:rsid w:val="00A17003"/>
    <w:rsid w:val="00A341BC"/>
    <w:rsid w:val="00A43804"/>
    <w:rsid w:val="00A51959"/>
    <w:rsid w:val="00A535EB"/>
    <w:rsid w:val="00A75B22"/>
    <w:rsid w:val="00AA201D"/>
    <w:rsid w:val="00AD0CB9"/>
    <w:rsid w:val="00AD2B66"/>
    <w:rsid w:val="00AE16BD"/>
    <w:rsid w:val="00AF047C"/>
    <w:rsid w:val="00B02FE8"/>
    <w:rsid w:val="00B32C11"/>
    <w:rsid w:val="00B40CB7"/>
    <w:rsid w:val="00B558C0"/>
    <w:rsid w:val="00B5699D"/>
    <w:rsid w:val="00B777F5"/>
    <w:rsid w:val="00B807C0"/>
    <w:rsid w:val="00B93664"/>
    <w:rsid w:val="00B93FCB"/>
    <w:rsid w:val="00B97CD7"/>
    <w:rsid w:val="00BC2A24"/>
    <w:rsid w:val="00BD2E6A"/>
    <w:rsid w:val="00C025DB"/>
    <w:rsid w:val="00C07277"/>
    <w:rsid w:val="00C118C4"/>
    <w:rsid w:val="00C4305D"/>
    <w:rsid w:val="00C431BA"/>
    <w:rsid w:val="00C450E7"/>
    <w:rsid w:val="00C576CE"/>
    <w:rsid w:val="00C6733B"/>
    <w:rsid w:val="00C87B63"/>
    <w:rsid w:val="00C971ED"/>
    <w:rsid w:val="00CA3156"/>
    <w:rsid w:val="00CA6047"/>
    <w:rsid w:val="00CB12FF"/>
    <w:rsid w:val="00CB220C"/>
    <w:rsid w:val="00CE4D68"/>
    <w:rsid w:val="00D037F6"/>
    <w:rsid w:val="00D040E3"/>
    <w:rsid w:val="00D13C66"/>
    <w:rsid w:val="00D217E1"/>
    <w:rsid w:val="00D237EB"/>
    <w:rsid w:val="00D271BB"/>
    <w:rsid w:val="00D27830"/>
    <w:rsid w:val="00D40CA7"/>
    <w:rsid w:val="00D40DE3"/>
    <w:rsid w:val="00D70144"/>
    <w:rsid w:val="00D82E4A"/>
    <w:rsid w:val="00D96C74"/>
    <w:rsid w:val="00DC2F48"/>
    <w:rsid w:val="00DD2482"/>
    <w:rsid w:val="00DE1484"/>
    <w:rsid w:val="00DF5837"/>
    <w:rsid w:val="00DF61B7"/>
    <w:rsid w:val="00E061EC"/>
    <w:rsid w:val="00E26B54"/>
    <w:rsid w:val="00E418E3"/>
    <w:rsid w:val="00E44496"/>
    <w:rsid w:val="00E62C21"/>
    <w:rsid w:val="00E724DA"/>
    <w:rsid w:val="00E80266"/>
    <w:rsid w:val="00E861D1"/>
    <w:rsid w:val="00E96230"/>
    <w:rsid w:val="00EA5001"/>
    <w:rsid w:val="00EA65F5"/>
    <w:rsid w:val="00EB1AFF"/>
    <w:rsid w:val="00EF4125"/>
    <w:rsid w:val="00F107F6"/>
    <w:rsid w:val="00F2710F"/>
    <w:rsid w:val="00F30903"/>
    <w:rsid w:val="00F36A8D"/>
    <w:rsid w:val="00F52E66"/>
    <w:rsid w:val="00F62166"/>
    <w:rsid w:val="00F62501"/>
    <w:rsid w:val="00F638A6"/>
    <w:rsid w:val="00F735FD"/>
    <w:rsid w:val="00F800A7"/>
    <w:rsid w:val="00F8671E"/>
    <w:rsid w:val="00FA034D"/>
    <w:rsid w:val="00FA0389"/>
    <w:rsid w:val="00FA2859"/>
    <w:rsid w:val="00FA2D11"/>
    <w:rsid w:val="00FA370D"/>
    <w:rsid w:val="00FA45C5"/>
    <w:rsid w:val="00FA54F6"/>
    <w:rsid w:val="00FE00F3"/>
    <w:rsid w:val="00FE0E71"/>
    <w:rsid w:val="00FE76FA"/>
    <w:rsid w:val="00FF0AAB"/>
    <w:rsid w:val="00FF333C"/>
    <w:rsid w:val="00FF66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F1B72E6"/>
  <w15:chartTrackingRefBased/>
  <w15:docId w15:val="{C8E0BFE4-CBED-47EF-A963-4EE4372AE9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8D3ACE"/>
    <w:pPr>
      <w:keepNext/>
      <w:keepLines/>
      <w:spacing w:before="240" w:after="0" w:line="360" w:lineRule="auto"/>
      <w:jc w:val="center"/>
      <w:outlineLvl w:val="0"/>
    </w:pPr>
    <w:rPr>
      <w:rFonts w:eastAsiaTheme="majorEastAsia" w:cstheme="majorBidi"/>
      <w:b/>
      <w:sz w:val="36"/>
      <w:szCs w:val="32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A341BC"/>
    <w:pPr>
      <w:keepNext/>
      <w:keepLines/>
      <w:numPr>
        <w:numId w:val="7"/>
      </w:numPr>
      <w:spacing w:before="40" w:after="0" w:line="360" w:lineRule="auto"/>
      <w:outlineLvl w:val="1"/>
    </w:pPr>
    <w:rPr>
      <w:rFonts w:eastAsiaTheme="majorEastAsia" w:cstheme="majorBidi"/>
      <w:b/>
      <w:sz w:val="28"/>
      <w:szCs w:val="26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rsid w:val="00A341BC"/>
    <w:pPr>
      <w:keepNext/>
      <w:keepLines/>
      <w:numPr>
        <w:ilvl w:val="1"/>
        <w:numId w:val="7"/>
      </w:numPr>
      <w:spacing w:before="40" w:after="0" w:line="360" w:lineRule="auto"/>
      <w:outlineLvl w:val="2"/>
    </w:pPr>
    <w:rPr>
      <w:rFonts w:eastAsiaTheme="majorEastAsia" w:cstheme="majorBidi"/>
      <w:b/>
      <w:sz w:val="24"/>
      <w:szCs w:val="24"/>
    </w:rPr>
  </w:style>
  <w:style w:type="paragraph" w:styleId="Nadpis4">
    <w:name w:val="heading 4"/>
    <w:basedOn w:val="Normln"/>
    <w:next w:val="Normln"/>
    <w:link w:val="Nadpis4Char"/>
    <w:uiPriority w:val="9"/>
    <w:unhideWhenUsed/>
    <w:qFormat/>
    <w:rsid w:val="00C07277"/>
    <w:pPr>
      <w:keepNext/>
      <w:keepLines/>
      <w:numPr>
        <w:ilvl w:val="2"/>
        <w:numId w:val="7"/>
      </w:numPr>
      <w:spacing w:before="40" w:after="0" w:line="360" w:lineRule="auto"/>
      <w:outlineLvl w:val="3"/>
    </w:pPr>
    <w:rPr>
      <w:rFonts w:eastAsiaTheme="majorEastAsia" w:cstheme="majorBidi"/>
      <w:b/>
      <w:iCs/>
      <w:sz w:val="24"/>
    </w:rPr>
  </w:style>
  <w:style w:type="paragraph" w:styleId="Nadpis5">
    <w:name w:val="heading 5"/>
    <w:basedOn w:val="Normln"/>
    <w:next w:val="Normln"/>
    <w:link w:val="Nadpis5Char"/>
    <w:uiPriority w:val="9"/>
    <w:unhideWhenUsed/>
    <w:qFormat/>
    <w:rsid w:val="00FA2859"/>
    <w:pPr>
      <w:keepNext/>
      <w:keepLines/>
      <w:spacing w:before="40" w:after="0" w:line="360" w:lineRule="auto"/>
      <w:outlineLvl w:val="4"/>
    </w:pPr>
    <w:rPr>
      <w:rFonts w:eastAsiaTheme="majorEastAsia" w:cstheme="majorBidi"/>
      <w:sz w:val="24"/>
      <w:u w:val="single"/>
    </w:rPr>
  </w:style>
  <w:style w:type="paragraph" w:styleId="Nadpis6">
    <w:name w:val="heading 6"/>
    <w:basedOn w:val="Normln"/>
    <w:next w:val="Normln"/>
    <w:link w:val="Nadpis6Char"/>
    <w:uiPriority w:val="9"/>
    <w:unhideWhenUsed/>
    <w:qFormat/>
    <w:rsid w:val="006E0A6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8D3ACE"/>
    <w:rPr>
      <w:rFonts w:eastAsiaTheme="majorEastAsia" w:cstheme="majorBidi"/>
      <w:b/>
      <w:sz w:val="36"/>
      <w:szCs w:val="32"/>
    </w:rPr>
  </w:style>
  <w:style w:type="paragraph" w:customStyle="1" w:styleId="mujstylodstavec">
    <w:name w:val="muj_styl_odstavec"/>
    <w:basedOn w:val="Normln"/>
    <w:link w:val="mujstylodstavecChar"/>
    <w:qFormat/>
    <w:rsid w:val="00664D8F"/>
    <w:pPr>
      <w:jc w:val="both"/>
    </w:pPr>
    <w:rPr>
      <w:rFonts w:ascii="Arial" w:hAnsi="Arial"/>
      <w:sz w:val="24"/>
      <w:shd w:val="clear" w:color="auto" w:fill="FFFFFF"/>
    </w:rPr>
  </w:style>
  <w:style w:type="character" w:customStyle="1" w:styleId="Nadpis2Char">
    <w:name w:val="Nadpis 2 Char"/>
    <w:basedOn w:val="Standardnpsmoodstavce"/>
    <w:link w:val="Nadpis2"/>
    <w:uiPriority w:val="9"/>
    <w:rsid w:val="00A341BC"/>
    <w:rPr>
      <w:rFonts w:eastAsiaTheme="majorEastAsia" w:cstheme="majorBidi"/>
      <w:b/>
      <w:sz w:val="28"/>
      <w:szCs w:val="26"/>
    </w:rPr>
  </w:style>
  <w:style w:type="character" w:customStyle="1" w:styleId="mujstylodstavecChar">
    <w:name w:val="muj_styl_odstavec Char"/>
    <w:basedOn w:val="Standardnpsmoodstavce"/>
    <w:link w:val="mujstylodstavec"/>
    <w:rsid w:val="00664D8F"/>
    <w:rPr>
      <w:rFonts w:ascii="Arial" w:hAnsi="Arial"/>
      <w:sz w:val="24"/>
    </w:rPr>
  </w:style>
  <w:style w:type="character" w:customStyle="1" w:styleId="Nadpis3Char">
    <w:name w:val="Nadpis 3 Char"/>
    <w:basedOn w:val="Standardnpsmoodstavce"/>
    <w:link w:val="Nadpis3"/>
    <w:uiPriority w:val="9"/>
    <w:rsid w:val="00A341BC"/>
    <w:rPr>
      <w:rFonts w:eastAsiaTheme="majorEastAsia" w:cstheme="majorBidi"/>
      <w:b/>
      <w:sz w:val="24"/>
      <w:szCs w:val="24"/>
    </w:rPr>
  </w:style>
  <w:style w:type="character" w:customStyle="1" w:styleId="Nadpis4Char">
    <w:name w:val="Nadpis 4 Char"/>
    <w:basedOn w:val="Standardnpsmoodstavce"/>
    <w:link w:val="Nadpis4"/>
    <w:uiPriority w:val="9"/>
    <w:rsid w:val="00C07277"/>
    <w:rPr>
      <w:rFonts w:eastAsiaTheme="majorEastAsia" w:cstheme="majorBidi"/>
      <w:b/>
      <w:iCs/>
      <w:sz w:val="24"/>
    </w:rPr>
  </w:style>
  <w:style w:type="character" w:customStyle="1" w:styleId="Nadpis5Char">
    <w:name w:val="Nadpis 5 Char"/>
    <w:basedOn w:val="Standardnpsmoodstavce"/>
    <w:link w:val="Nadpis5"/>
    <w:uiPriority w:val="9"/>
    <w:rsid w:val="00FA2859"/>
    <w:rPr>
      <w:rFonts w:eastAsiaTheme="majorEastAsia" w:cstheme="majorBidi"/>
      <w:sz w:val="24"/>
      <w:u w:val="single"/>
    </w:rPr>
  </w:style>
  <w:style w:type="character" w:customStyle="1" w:styleId="Nadpis6Char">
    <w:name w:val="Nadpis 6 Char"/>
    <w:basedOn w:val="Standardnpsmoodstavce"/>
    <w:link w:val="Nadpis6"/>
    <w:uiPriority w:val="9"/>
    <w:rsid w:val="006E0A6F"/>
    <w:rPr>
      <w:rFonts w:asciiTheme="majorHAnsi" w:eastAsiaTheme="majorEastAsia" w:hAnsiTheme="majorHAnsi" w:cstheme="majorBidi"/>
      <w:color w:val="1F4D78" w:themeColor="accent1" w:themeShade="7F"/>
    </w:rPr>
  </w:style>
  <w:style w:type="paragraph" w:styleId="Titulek">
    <w:name w:val="caption"/>
    <w:basedOn w:val="Normln"/>
    <w:next w:val="Normln"/>
    <w:link w:val="TitulekChar"/>
    <w:uiPriority w:val="35"/>
    <w:unhideWhenUsed/>
    <w:qFormat/>
    <w:rsid w:val="00731E66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customStyle="1" w:styleId="mujtitultek">
    <w:name w:val="muj_titultek"/>
    <w:basedOn w:val="Titulek"/>
    <w:link w:val="mujtitultekChar"/>
    <w:qFormat/>
    <w:rsid w:val="00731E66"/>
    <w:rPr>
      <w:rFonts w:ascii="Arial" w:hAnsi="Arial"/>
      <w:i w:val="0"/>
      <w:color w:val="auto"/>
      <w:sz w:val="24"/>
    </w:rPr>
  </w:style>
  <w:style w:type="character" w:customStyle="1" w:styleId="TitulekChar">
    <w:name w:val="Titulek Char"/>
    <w:basedOn w:val="Standardnpsmoodstavce"/>
    <w:link w:val="Titulek"/>
    <w:uiPriority w:val="35"/>
    <w:rsid w:val="00731E66"/>
    <w:rPr>
      <w:i/>
      <w:iCs/>
      <w:color w:val="44546A" w:themeColor="text2"/>
      <w:sz w:val="18"/>
      <w:szCs w:val="18"/>
    </w:rPr>
  </w:style>
  <w:style w:type="character" w:customStyle="1" w:styleId="mujtitultekChar">
    <w:name w:val="muj_titultek Char"/>
    <w:basedOn w:val="TitulekChar"/>
    <w:link w:val="mujtitultek"/>
    <w:rsid w:val="00731E66"/>
    <w:rPr>
      <w:rFonts w:ascii="Arial" w:hAnsi="Arial"/>
      <w:i w:val="0"/>
      <w:iCs/>
      <w:color w:val="44546A" w:themeColor="text2"/>
      <w:sz w:val="24"/>
      <w:szCs w:val="18"/>
    </w:rPr>
  </w:style>
  <w:style w:type="character" w:styleId="Hypertextovodkaz">
    <w:name w:val="Hyperlink"/>
    <w:basedOn w:val="Standardnpsmoodstavce"/>
    <w:uiPriority w:val="99"/>
    <w:unhideWhenUsed/>
    <w:rsid w:val="006F337C"/>
    <w:rPr>
      <w:color w:val="0563C1" w:themeColor="hyperlink"/>
      <w:u w:val="single"/>
    </w:rPr>
  </w:style>
  <w:style w:type="paragraph" w:styleId="Textvysvtlivek">
    <w:name w:val="endnote text"/>
    <w:basedOn w:val="Normln"/>
    <w:link w:val="TextvysvtlivekChar"/>
    <w:uiPriority w:val="99"/>
    <w:semiHidden/>
    <w:unhideWhenUsed/>
    <w:rsid w:val="00770E7C"/>
    <w:pPr>
      <w:spacing w:after="0" w:line="240" w:lineRule="auto"/>
    </w:pPr>
    <w:rPr>
      <w:sz w:val="20"/>
      <w:szCs w:val="20"/>
    </w:rPr>
  </w:style>
  <w:style w:type="character" w:customStyle="1" w:styleId="TextvysvtlivekChar">
    <w:name w:val="Text vysvětlivek Char"/>
    <w:basedOn w:val="Standardnpsmoodstavce"/>
    <w:link w:val="Textvysvtlivek"/>
    <w:uiPriority w:val="99"/>
    <w:semiHidden/>
    <w:rsid w:val="00770E7C"/>
    <w:rPr>
      <w:sz w:val="20"/>
      <w:szCs w:val="20"/>
    </w:rPr>
  </w:style>
  <w:style w:type="character" w:styleId="Odkaznavysvtlivky">
    <w:name w:val="endnote reference"/>
    <w:basedOn w:val="Standardnpsmoodstavce"/>
    <w:uiPriority w:val="99"/>
    <w:semiHidden/>
    <w:unhideWhenUsed/>
    <w:rsid w:val="00770E7C"/>
    <w:rPr>
      <w:vertAlign w:val="superscript"/>
    </w:rPr>
  </w:style>
  <w:style w:type="paragraph" w:styleId="Zhlav">
    <w:name w:val="header"/>
    <w:basedOn w:val="Normln"/>
    <w:link w:val="ZhlavChar"/>
    <w:uiPriority w:val="99"/>
    <w:unhideWhenUsed/>
    <w:rsid w:val="00FA038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FA0389"/>
  </w:style>
  <w:style w:type="paragraph" w:styleId="Zpat">
    <w:name w:val="footer"/>
    <w:basedOn w:val="Normln"/>
    <w:link w:val="ZpatChar"/>
    <w:uiPriority w:val="99"/>
    <w:unhideWhenUsed/>
    <w:rsid w:val="00FA038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FA0389"/>
  </w:style>
  <w:style w:type="character" w:styleId="slodku">
    <w:name w:val="line number"/>
    <w:basedOn w:val="Standardnpsmoodstavce"/>
    <w:uiPriority w:val="99"/>
    <w:semiHidden/>
    <w:unhideWhenUsed/>
    <w:rsid w:val="00FA0389"/>
  </w:style>
  <w:style w:type="paragraph" w:styleId="Seznamobrzk">
    <w:name w:val="table of figures"/>
    <w:basedOn w:val="Normln"/>
    <w:next w:val="Normln"/>
    <w:uiPriority w:val="99"/>
    <w:unhideWhenUsed/>
    <w:rsid w:val="0008103A"/>
    <w:pPr>
      <w:spacing w:after="0"/>
    </w:pPr>
  </w:style>
  <w:style w:type="paragraph" w:styleId="Bibliografie">
    <w:name w:val="Bibliography"/>
    <w:basedOn w:val="Normln"/>
    <w:next w:val="Normln"/>
    <w:uiPriority w:val="37"/>
    <w:unhideWhenUsed/>
    <w:rsid w:val="008E5FE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9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87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53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11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9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201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411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849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26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35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398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26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440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84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065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12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091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84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211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23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451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996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350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639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446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06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03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39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125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803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299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41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271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111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21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804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828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480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03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11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75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35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470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04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258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290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971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41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016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89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907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96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Title.XSL" StyleName="GOST – řazení podle názvu" Version="2003">
  <b:Source>
    <b:Tag>WUH92</b:Tag>
    <b:SourceType>Book</b:SourceType>
    <b:Guid>{5DCAAD25-09EB-44AE-8E8B-09280A8709F3}</b:Guid>
    <b:Author>
      <b:Author>
        <b:NameList>
          <b:Person>
            <b:Last>WUHA</b:Last>
            <b:First>Wellington</b:First>
            <b:Middle>UWH association and WUHA school´s coaches</b:Middle>
          </b:Person>
        </b:NameList>
      </b:Author>
    </b:Author>
    <b:Title>Coaching underwater hockey a school´s manual</b:Title>
    <b:Year>1992</b:Year>
    <b:RefOrder>2</b:RefOrder>
  </b:Source>
  <b:Source>
    <b:Tag>Ben22</b:Tag>
    <b:SourceType>InternetSite</b:SourceType>
    <b:Guid>{FC6DC00D-8190-4270-B0FA-93B896170FDD}</b:Guid>
    <b:Title>BentFish Armoury</b:Title>
    <b:Year>2022</b:Year>
    <b:Author>
      <b:Author>
        <b:NameList>
          <b:Person>
            <b:Last>BentFish</b:Last>
            <b:First>Armoury</b:First>
          </b:Person>
        </b:NameList>
      </b:Author>
    </b:Author>
    <b:InternetSiteTitle>bentfish</b:InternetSiteTitle>
    <b:URL>https://bentfishdesign.com/product/carve-290-2011</b:URL>
    <b:RefOrder>4</b:RefOrder>
  </b:Source>
  <b:Source>
    <b:Tag>Swo16</b:Tag>
    <b:SourceType>InternetSite</b:SourceType>
    <b:Guid>{1C4B12AD-E911-4DBF-8DE3-39D530E076E6}</b:Guid>
    <b:Author>
      <b:Author>
        <b:NameList>
          <b:Person>
            <b:Last>SwordfishUWH</b:Last>
          </b:Person>
        </b:NameList>
      </b:Author>
    </b:Author>
    <b:Title>YouTube</b:Title>
    <b:InternetSiteTitle>Inside Flick 1</b:InternetSiteTitle>
    <b:Year>2016</b:Year>
    <b:URL>https://www.youtube.com/watch?v=GsaGNamBIVI&amp;ab_channel=SwordfishUWH</b:URL>
    <b:RefOrder>6</b:RefOrder>
  </b:Source>
  <b:Source>
    <b:Tag>6Fe13</b:Tag>
    <b:SourceType>InternetSite</b:SourceType>
    <b:Guid>{42793C15-8ACD-4AFA-AED3-843C169C5100}</b:Guid>
    <b:Author>
      <b:Author>
        <b:NameList>
          <b:Person>
            <b:Last>6FeetUnderWater</b:Last>
          </b:Person>
        </b:NameList>
      </b:Author>
    </b:Author>
    <b:Title>YouTube</b:Title>
    <b:InternetSiteTitle>How to Flick a Puck (Underwater Hockey) HD Slow Motion</b:InternetSiteTitle>
    <b:Year>2013</b:Year>
    <b:URL>https://www.youtube.com/watch?v=eKC3TMk8GE8&amp;ab_channel=6FeetUnderWater</b:URL>
    <b:RefOrder>5</b:RefOrder>
  </b:Source>
  <b:Source>
    <b:Tag>Atl18</b:Tag>
    <b:SourceType>InternetSite</b:SourceType>
    <b:Guid>{232E4E3D-561A-499A-9E15-C58E7C5A2AE8}</b:Guid>
    <b:Author>
      <b:Author>
        <b:NameList>
          <b:Person>
            <b:Last>Atlantis_Sports</b:Last>
          </b:Person>
        </b:NameList>
      </b:Author>
    </b:Author>
    <b:Title>YouTube</b:Title>
    <b:InternetSiteTitle>G236 (Reload) - EW GBR vs. FRA - 20th CMAS Underwater Hockey World Championships</b:InternetSiteTitle>
    <b:Year>2018</b:Year>
    <b:URL>https://www.youtube.com/watch?v=yCBSxuJUPi8&amp;t=2148s&amp;ab_channel=AtlantisSports</b:URL>
    <b:RefOrder>7</b:RefOrder>
  </b:Source>
  <b:Source>
    <b:Tag>CMA22</b:Tag>
    <b:SourceType>DocumentFromInternetSite</b:SourceType>
    <b:Guid>{CB8F324C-1F13-4207-A2B9-A29DCD99718D}</b:Guid>
    <b:Title>Playing area and requirement, 11th Edittion, Volume 1 (of 2)</b:Title>
    <b:Year>2018</b:Year>
    <b:Author>
      <b:Author>
        <b:NameList>
          <b:Person>
            <b:Last>CMAS_UWHC</b:Last>
            <b:First>CMAS</b:First>
            <b:Middle>Underwater Hockey Commission</b:Middle>
          </b:Person>
        </b:NameList>
      </b:Author>
    </b:Author>
    <b:InternetSiteTitle>CMAS</b:InternetSiteTitle>
    <b:URL>https://www.cmas.org/hockey/j</b:URL>
    <b:RefOrder>1</b:RefOrder>
  </b:Source>
  <b:Source>
    <b:Tag>JOS18</b:Tag>
    <b:SourceType>DocumentFromInternetSite</b:SourceType>
    <b:Guid>{9E4B6EEB-546E-4ECA-A2DC-7775DAAF0C30}</b:Guid>
    <b:Author>
      <b:Author>
        <b:NameList>
          <b:Person>
            <b:Last>CMAS_UWHC</b:Last>
            <b:First>CMAS</b:First>
            <b:Middle>Underwater Hockey Commission</b:Middle>
          </b:Person>
        </b:NameList>
      </b:Author>
    </b:Author>
    <b:Title>Underwater hockey rules of play, 11th Edittion, Volume 2 (of 2)</b:Title>
    <b:InternetSiteTitle>CMAS</b:InternetSiteTitle>
    <b:Year>2018</b:Year>
    <b:URL>https://www.cmas.org/hockey/j</b:URL>
    <b:RefOrder>3</b:RefOrder>
  </b:Source>
  <b:Source>
    <b:Tag>Gre16</b:Tag>
    <b:SourceType>InternetSite</b:SourceType>
    <b:Guid>{B378F1A3-A352-4438-89F5-EB6B228F5694}</b:Guid>
    <b:Author>
      <b:Author>
        <b:NameList>
          <b:Person>
            <b:Last>Great_Big_History</b:Last>
          </b:Person>
        </b:NameList>
      </b:Author>
    </b:Author>
    <b:Title>YouTube</b:Title>
    <b:InternetSiteTitle>It’s Hockey, But Underwater</b:InternetSiteTitle>
    <b:Year>2016</b:Year>
    <b:URL>https://www.youtube.com/watch?v=SAukrpTEvZA&amp;t=76s</b:URL>
    <b:RefOrder>8</b:RefOrder>
  </b:Source>
</b:Sources>
</file>

<file path=customXml/itemProps1.xml><?xml version="1.0" encoding="utf-8"?>
<ds:datastoreItem xmlns:ds="http://schemas.openxmlformats.org/officeDocument/2006/customXml" ds:itemID="{C0CCD19F-69FF-4F48-9740-B83C3C4A34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9</TotalTime>
  <Pages>6</Pages>
  <Words>78</Words>
  <Characters>463</Characters>
  <Application>Microsoft Office Word</Application>
  <DocSecurity>0</DocSecurity>
  <Lines>3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hta Jiří</dc:creator>
  <cp:keywords/>
  <dc:description/>
  <cp:lastModifiedBy>Jitka Kručinská</cp:lastModifiedBy>
  <cp:revision>18</cp:revision>
  <dcterms:created xsi:type="dcterms:W3CDTF">2022-02-22T11:31:00Z</dcterms:created>
  <dcterms:modified xsi:type="dcterms:W3CDTF">2023-03-09T11:29:00Z</dcterms:modified>
</cp:coreProperties>
</file>